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2C502C70" w:rsidR="000A3C2F" w:rsidRDefault="005113A9" w:rsidP="003E65BA">
      <w:pPr>
        <w:pStyle w:val="Heading1"/>
      </w:pPr>
      <w:r>
        <w:t>Technology Appraisal Committee C</w:t>
      </w:r>
      <w:r w:rsidR="000A3C2F">
        <w:t xml:space="preserve"> meeting minutes</w:t>
      </w:r>
    </w:p>
    <w:p w14:paraId="1B1C52DF" w14:textId="3D374BE4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sdt>
        <w:sdtPr>
          <w:id w:val="515202550"/>
          <w:placeholder>
            <w:docPart w:val="A5F0488B03524B829BAC3D23F14F59F0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00497B95">
            <w:t>Unconfirmed</w:t>
          </w:r>
        </w:sdtContent>
      </w:sdt>
    </w:p>
    <w:p w14:paraId="28A3F06E" w14:textId="6B82A83A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sdt>
        <w:sdtPr>
          <w:id w:val="637454463"/>
          <w:placeholder>
            <w:docPart w:val="39FD76637D634149AB6430D88A4B9830"/>
          </w:placeholder>
        </w:sdtPr>
        <w:sdtEndPr/>
        <w:sdtContent>
          <w:r w:rsidR="00711072">
            <w:t xml:space="preserve">Tuesday 5 November 2024 </w:t>
          </w:r>
        </w:sdtContent>
      </w:sdt>
    </w:p>
    <w:p w14:paraId="344B8760" w14:textId="72C6156C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sdt>
        <w:sdtPr>
          <w:id w:val="573476470"/>
          <w:placeholder>
            <w:docPart w:val="32C3735480324EC789BA9BAA7BE2C19C"/>
          </w:placeholder>
        </w:sdtPr>
        <w:sdtEndPr/>
        <w:sdtContent>
          <w:r w:rsidR="00497B95">
            <w:t>Via Zoom</w:t>
          </w:r>
        </w:sdtContent>
      </w:sdt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06A6B988" w14:textId="0EF8F0D5" w:rsidR="005113A9" w:rsidRPr="000C172F" w:rsidRDefault="005113A9" w:rsidP="00777392">
      <w:pPr>
        <w:pStyle w:val="Paragraph"/>
      </w:pPr>
      <w:bookmarkStart w:id="0" w:name="_Hlk119514877"/>
      <w:r w:rsidRPr="000C172F">
        <w:t>Professor Stephen O’Brien (Chair)</w:t>
      </w:r>
      <w:r w:rsidRPr="000C172F">
        <w:tab/>
      </w:r>
      <w:r w:rsidRPr="000C172F">
        <w:tab/>
      </w:r>
      <w:r w:rsidRPr="000C172F">
        <w:tab/>
        <w:t>Present for all items</w:t>
      </w:r>
    </w:p>
    <w:p w14:paraId="7F3BE362" w14:textId="3430D263" w:rsidR="005113A9" w:rsidRPr="000C172F" w:rsidRDefault="005113A9" w:rsidP="00777392">
      <w:pPr>
        <w:pStyle w:val="Paragraph"/>
      </w:pPr>
      <w:r w:rsidRPr="000C172F">
        <w:t>Dr Richard Nicholas (Vice Chair)</w:t>
      </w:r>
      <w:r w:rsidRPr="000C172F">
        <w:tab/>
      </w:r>
      <w:r w:rsidRPr="000C172F">
        <w:tab/>
      </w:r>
      <w:r w:rsidRPr="000C172F">
        <w:tab/>
      </w:r>
      <w:r w:rsidRPr="000C172F">
        <w:tab/>
        <w:t>Present for all items</w:t>
      </w:r>
    </w:p>
    <w:p w14:paraId="3761E0DC" w14:textId="0DD26FCB" w:rsidR="005113A9" w:rsidRPr="000C172F" w:rsidRDefault="005113A9" w:rsidP="00777392">
      <w:pPr>
        <w:pStyle w:val="Paragraph"/>
      </w:pPr>
      <w:r w:rsidRPr="000C172F">
        <w:t>Michael Chambers</w:t>
      </w:r>
      <w:r w:rsidRPr="000C172F">
        <w:tab/>
      </w:r>
      <w:r w:rsidRPr="000C172F">
        <w:tab/>
      </w:r>
      <w:r w:rsidRPr="000C172F">
        <w:tab/>
      </w:r>
      <w:r w:rsidRPr="000C172F">
        <w:tab/>
        <w:t>Present for all items</w:t>
      </w:r>
    </w:p>
    <w:p w14:paraId="3556BDE7" w14:textId="77777777" w:rsidR="00551530" w:rsidRPr="000C172F" w:rsidRDefault="00551530" w:rsidP="00777392">
      <w:pPr>
        <w:pStyle w:val="Paragraph"/>
      </w:pPr>
      <w:r w:rsidRPr="000C172F">
        <w:t>Dawn Cooper</w:t>
      </w:r>
      <w:r w:rsidRPr="000C172F">
        <w:tab/>
      </w:r>
      <w:r w:rsidRPr="000C172F">
        <w:tab/>
      </w:r>
      <w:r w:rsidRPr="000C172F">
        <w:tab/>
      </w:r>
      <w:r w:rsidRPr="000C172F">
        <w:tab/>
        <w:t>Present for all items</w:t>
      </w:r>
    </w:p>
    <w:p w14:paraId="5D1773A5" w14:textId="4477E2FE" w:rsidR="003B0C8A" w:rsidRPr="000C172F" w:rsidRDefault="003B0C8A" w:rsidP="00777392">
      <w:pPr>
        <w:pStyle w:val="Paragraph"/>
      </w:pPr>
      <w:r w:rsidRPr="000C172F">
        <w:t>Dr Mark Corbett</w:t>
      </w:r>
      <w:r w:rsidRPr="000C172F">
        <w:tab/>
      </w:r>
      <w:r w:rsidRPr="000C172F">
        <w:tab/>
      </w:r>
      <w:r w:rsidRPr="000C172F">
        <w:tab/>
      </w:r>
      <w:r w:rsidRPr="000C172F">
        <w:tab/>
        <w:t>Present for all items</w:t>
      </w:r>
    </w:p>
    <w:p w14:paraId="40FC1C7B" w14:textId="1858BAB1" w:rsidR="005113A9" w:rsidRPr="000C172F" w:rsidRDefault="005113A9" w:rsidP="00777392">
      <w:pPr>
        <w:pStyle w:val="Paragraph"/>
      </w:pPr>
      <w:r w:rsidRPr="000C172F">
        <w:t>Dr Prithwiraj Das</w:t>
      </w:r>
      <w:r w:rsidRPr="000C172F">
        <w:tab/>
      </w:r>
      <w:r w:rsidRPr="000C172F">
        <w:tab/>
      </w:r>
      <w:r w:rsidRPr="000C172F">
        <w:tab/>
      </w:r>
      <w:r w:rsidRPr="000C172F">
        <w:tab/>
        <w:t>Present for all items</w:t>
      </w:r>
    </w:p>
    <w:p w14:paraId="25F41D08" w14:textId="167A3AEE" w:rsidR="005113A9" w:rsidRPr="000C172F" w:rsidRDefault="005113A9" w:rsidP="00777392">
      <w:pPr>
        <w:pStyle w:val="Paragraph"/>
      </w:pPr>
      <w:r w:rsidRPr="000C172F">
        <w:t xml:space="preserve">Dr David Foreman </w:t>
      </w:r>
      <w:r w:rsidRPr="000C172F">
        <w:tab/>
      </w:r>
      <w:r w:rsidRPr="000C172F">
        <w:tab/>
      </w:r>
      <w:r w:rsidRPr="000C172F">
        <w:tab/>
      </w:r>
      <w:r w:rsidRPr="000C172F">
        <w:tab/>
        <w:t>Present for all items</w:t>
      </w:r>
    </w:p>
    <w:p w14:paraId="2DAF771B" w14:textId="77777777" w:rsidR="005113A9" w:rsidRPr="000C172F" w:rsidRDefault="005113A9" w:rsidP="00777392">
      <w:pPr>
        <w:pStyle w:val="Paragraph"/>
      </w:pPr>
      <w:r w:rsidRPr="000C172F">
        <w:t>John Hampson</w:t>
      </w:r>
      <w:r w:rsidRPr="000C172F">
        <w:tab/>
      </w:r>
      <w:r w:rsidRPr="000C172F">
        <w:tab/>
      </w:r>
      <w:r w:rsidRPr="000C172F">
        <w:tab/>
      </w:r>
      <w:r w:rsidRPr="000C172F">
        <w:tab/>
        <w:t>Present for all items</w:t>
      </w:r>
    </w:p>
    <w:p w14:paraId="1070B844" w14:textId="3E2E8FBD" w:rsidR="006830F3" w:rsidRPr="000C172F" w:rsidRDefault="003B0C8A" w:rsidP="00777392">
      <w:pPr>
        <w:pStyle w:val="Paragraph"/>
      </w:pPr>
      <w:r w:rsidRPr="000C172F">
        <w:t>Dr Steven Lloyd</w:t>
      </w:r>
      <w:r w:rsidRPr="000C172F">
        <w:tab/>
      </w:r>
      <w:r w:rsidRPr="000C172F">
        <w:tab/>
      </w:r>
      <w:r w:rsidRPr="000C172F">
        <w:tab/>
      </w:r>
      <w:r w:rsidRPr="000C172F">
        <w:tab/>
      </w:r>
      <w:r w:rsidR="006830F3" w:rsidRPr="000C172F">
        <w:t xml:space="preserve">Present for items 4 to </w:t>
      </w:r>
      <w:r w:rsidR="00BB6569">
        <w:t>5.2.2</w:t>
      </w:r>
    </w:p>
    <w:p w14:paraId="647203B2" w14:textId="36F95D5A" w:rsidR="00B90E5E" w:rsidRPr="000C172F" w:rsidRDefault="00255DB7" w:rsidP="00777392">
      <w:pPr>
        <w:pStyle w:val="Paragraph"/>
      </w:pPr>
      <w:r w:rsidRPr="000C172F">
        <w:t>Scott Muir</w:t>
      </w:r>
      <w:r w:rsidR="005113A9" w:rsidRPr="000C172F">
        <w:tab/>
      </w:r>
      <w:r w:rsidR="005113A9" w:rsidRPr="000C172F">
        <w:tab/>
      </w:r>
      <w:r w:rsidR="005113A9" w:rsidRPr="000C172F">
        <w:tab/>
      </w:r>
      <w:r w:rsidR="005113A9" w:rsidRPr="000C172F">
        <w:tab/>
      </w:r>
      <w:r w:rsidRPr="000C172F">
        <w:t xml:space="preserve">Present for items 5 to </w:t>
      </w:r>
      <w:r w:rsidR="006809BF">
        <w:t>5.2.2</w:t>
      </w:r>
      <w:r w:rsidR="00B90E5E" w:rsidRPr="000C172F">
        <w:t xml:space="preserve"> </w:t>
      </w:r>
    </w:p>
    <w:p w14:paraId="1E51D72C" w14:textId="505914AE" w:rsidR="005113A9" w:rsidRPr="000C172F" w:rsidRDefault="005113A9" w:rsidP="00777392">
      <w:pPr>
        <w:pStyle w:val="Paragraph"/>
      </w:pPr>
      <w:r w:rsidRPr="000C172F">
        <w:t xml:space="preserve">Ugochi </w:t>
      </w:r>
      <w:proofErr w:type="spellStart"/>
      <w:r w:rsidRPr="000C172F">
        <w:t>Nwulu</w:t>
      </w:r>
      <w:proofErr w:type="spellEnd"/>
      <w:r w:rsidRPr="000C172F">
        <w:tab/>
      </w:r>
      <w:r w:rsidRPr="000C172F">
        <w:tab/>
      </w:r>
      <w:r w:rsidRPr="000C172F">
        <w:tab/>
      </w:r>
      <w:r w:rsidRPr="000C172F">
        <w:tab/>
      </w:r>
      <w:r w:rsidR="001A695D" w:rsidRPr="000C172F">
        <w:t xml:space="preserve">Present for items 1 to </w:t>
      </w:r>
      <w:r w:rsidR="00EE37AB">
        <w:t>4.2.2</w:t>
      </w:r>
    </w:p>
    <w:p w14:paraId="44B8882E" w14:textId="77777777" w:rsidR="005113A9" w:rsidRPr="000C172F" w:rsidRDefault="005113A9" w:rsidP="00777392">
      <w:pPr>
        <w:pStyle w:val="Paragraph"/>
      </w:pPr>
      <w:r w:rsidRPr="000C172F">
        <w:t>Stella O’Brien</w:t>
      </w:r>
      <w:r w:rsidRPr="000C172F">
        <w:tab/>
      </w:r>
      <w:r w:rsidRPr="000C172F">
        <w:tab/>
      </w:r>
      <w:r w:rsidRPr="000C172F">
        <w:tab/>
      </w:r>
      <w:r w:rsidRPr="000C172F">
        <w:tab/>
        <w:t>Present for all items</w:t>
      </w:r>
    </w:p>
    <w:p w14:paraId="265DE104" w14:textId="0116603A" w:rsidR="00850D2E" w:rsidRPr="000C172F" w:rsidRDefault="00850D2E" w:rsidP="00777392">
      <w:pPr>
        <w:pStyle w:val="Paragraph"/>
      </w:pPr>
      <w:r w:rsidRPr="000C172F">
        <w:t>Dr Clare Offer</w:t>
      </w:r>
      <w:r w:rsidRPr="000C172F">
        <w:tab/>
      </w:r>
      <w:r w:rsidRPr="000C172F">
        <w:tab/>
      </w:r>
      <w:r w:rsidRPr="000C172F">
        <w:tab/>
      </w:r>
      <w:r w:rsidRPr="000C172F">
        <w:tab/>
      </w:r>
      <w:bookmarkStart w:id="1" w:name="_Hlk146702452"/>
      <w:r w:rsidRPr="000C172F">
        <w:t>Present for all items</w:t>
      </w:r>
      <w:bookmarkEnd w:id="1"/>
    </w:p>
    <w:p w14:paraId="553D3642" w14:textId="5FBFD513" w:rsidR="00CA2EE4" w:rsidRPr="000C172F" w:rsidRDefault="007822BF" w:rsidP="00777392">
      <w:pPr>
        <w:pStyle w:val="Paragraph"/>
      </w:pPr>
      <w:r w:rsidRPr="000C172F">
        <w:t xml:space="preserve">Dr </w:t>
      </w:r>
      <w:r w:rsidR="00CA2EE4" w:rsidRPr="000C172F">
        <w:t>Amit Parekh</w:t>
      </w:r>
      <w:r w:rsidR="00CA2EE4" w:rsidRPr="000C172F">
        <w:tab/>
      </w:r>
      <w:r w:rsidR="00CA2EE4" w:rsidRPr="000C172F">
        <w:tab/>
      </w:r>
      <w:r w:rsidR="00CA2EE4" w:rsidRPr="000C172F">
        <w:tab/>
      </w:r>
      <w:r w:rsidR="00CA2EE4" w:rsidRPr="000C172F">
        <w:tab/>
        <w:t>Present for all items</w:t>
      </w:r>
    </w:p>
    <w:p w14:paraId="1D9B0742" w14:textId="1D1AEABA" w:rsidR="00850D2E" w:rsidRPr="000C172F" w:rsidRDefault="00850D2E" w:rsidP="00777392">
      <w:pPr>
        <w:pStyle w:val="Paragraph"/>
      </w:pPr>
      <w:r w:rsidRPr="000C172F">
        <w:t>Dr Kate Ren</w:t>
      </w:r>
      <w:r w:rsidRPr="000C172F">
        <w:tab/>
      </w:r>
      <w:r w:rsidRPr="000C172F">
        <w:tab/>
      </w:r>
      <w:r w:rsidRPr="000C172F">
        <w:tab/>
      </w:r>
      <w:r w:rsidRPr="000C172F">
        <w:tab/>
        <w:t>Present for all items</w:t>
      </w:r>
    </w:p>
    <w:p w14:paraId="06124053" w14:textId="6DB76C87" w:rsidR="005113A9" w:rsidRPr="000C172F" w:rsidRDefault="005113A9" w:rsidP="00777392">
      <w:pPr>
        <w:pStyle w:val="Paragraph"/>
      </w:pPr>
      <w:r w:rsidRPr="000C172F">
        <w:t>Professor Andrew Renehan</w:t>
      </w:r>
      <w:r w:rsidRPr="000C172F">
        <w:tab/>
      </w:r>
      <w:r w:rsidRPr="000C172F">
        <w:tab/>
      </w:r>
      <w:r w:rsidRPr="000C172F">
        <w:tab/>
      </w:r>
      <w:r w:rsidRPr="000C172F">
        <w:tab/>
        <w:t>Present for all items</w:t>
      </w:r>
    </w:p>
    <w:p w14:paraId="30CB6184" w14:textId="1792B5AF" w:rsidR="00A87D93" w:rsidRPr="000C172F" w:rsidRDefault="00A87D93" w:rsidP="00CE10A7">
      <w:pPr>
        <w:pStyle w:val="Paragraph"/>
      </w:pPr>
      <w:r w:rsidRPr="000C172F">
        <w:t>Dr Arpit Srivastava</w:t>
      </w:r>
      <w:r w:rsidRPr="000C172F">
        <w:tab/>
      </w:r>
      <w:r w:rsidRPr="000C172F">
        <w:tab/>
      </w:r>
      <w:r w:rsidRPr="000C172F">
        <w:tab/>
      </w:r>
      <w:r w:rsidRPr="000C172F">
        <w:tab/>
      </w:r>
      <w:r w:rsidR="00CE10A7" w:rsidRPr="000C172F">
        <w:t xml:space="preserve">Present for items 1 to </w:t>
      </w:r>
      <w:r w:rsidR="00CE10A7">
        <w:t>5.2</w:t>
      </w:r>
    </w:p>
    <w:p w14:paraId="11C6AD3D" w14:textId="02F75D1B" w:rsidR="0086786F" w:rsidRPr="000C172F" w:rsidRDefault="0086786F" w:rsidP="00777392">
      <w:pPr>
        <w:pStyle w:val="Paragraph"/>
      </w:pPr>
      <w:r w:rsidRPr="000C172F">
        <w:t>Elizabeth Thurgar</w:t>
      </w:r>
      <w:r w:rsidRPr="000C172F">
        <w:tab/>
      </w:r>
      <w:r w:rsidRPr="000C172F">
        <w:tab/>
      </w:r>
      <w:r w:rsidRPr="000C172F">
        <w:tab/>
      </w:r>
      <w:r w:rsidRPr="000C172F">
        <w:tab/>
        <w:t>Present for all items</w:t>
      </w:r>
    </w:p>
    <w:p w14:paraId="0349CCB2" w14:textId="7B929B0A" w:rsidR="00EA450B" w:rsidRPr="000C172F" w:rsidRDefault="00EA450B" w:rsidP="00777392">
      <w:pPr>
        <w:pStyle w:val="Paragraph"/>
      </w:pPr>
      <w:r w:rsidRPr="000C172F">
        <w:t>Dr Satish Venkateshan</w:t>
      </w:r>
      <w:r w:rsidRPr="000C172F">
        <w:tab/>
      </w:r>
      <w:r w:rsidRPr="000C172F">
        <w:tab/>
      </w:r>
      <w:r w:rsidRPr="000C172F">
        <w:tab/>
      </w:r>
      <w:r w:rsidRPr="000C172F">
        <w:tab/>
        <w:t xml:space="preserve">Present for </w:t>
      </w:r>
      <w:r w:rsidR="001A695D" w:rsidRPr="000C172F">
        <w:t xml:space="preserve">items 1 to </w:t>
      </w:r>
      <w:r w:rsidR="00EE37AB">
        <w:t>4.2.2</w:t>
      </w:r>
    </w:p>
    <w:p w14:paraId="7E6E903E" w14:textId="527F7A2D" w:rsidR="00004C0B" w:rsidRPr="0086786F" w:rsidRDefault="00004C0B" w:rsidP="00777392">
      <w:pPr>
        <w:pStyle w:val="Paragraph"/>
      </w:pPr>
      <w:r w:rsidRPr="000C172F">
        <w:t>Simon</w:t>
      </w:r>
      <w:r>
        <w:t xml:space="preserve"> Watts</w:t>
      </w:r>
      <w:r>
        <w:tab/>
      </w:r>
      <w:r>
        <w:tab/>
      </w:r>
      <w:r>
        <w:tab/>
      </w:r>
      <w:r>
        <w:tab/>
      </w:r>
      <w:r w:rsidRPr="00EA450B">
        <w:t>Present for all items</w:t>
      </w:r>
    </w:p>
    <w:bookmarkEnd w:id="0"/>
    <w:p w14:paraId="6BEBB162" w14:textId="77777777" w:rsidR="00C70CCA" w:rsidRDefault="00C70CCA" w:rsidP="00A87D93">
      <w:pPr>
        <w:pStyle w:val="Heading3unnumbered"/>
      </w:pPr>
    </w:p>
    <w:p w14:paraId="3DF8C540" w14:textId="61E6BCF3" w:rsidR="00A87D93" w:rsidRPr="00A87D93" w:rsidRDefault="00A87D93" w:rsidP="00A87D93">
      <w:pPr>
        <w:pStyle w:val="Heading3unnumbered"/>
      </w:pPr>
      <w:r w:rsidRPr="00A87D93">
        <w:t>NICE staff (key players) present</w:t>
      </w:r>
    </w:p>
    <w:p w14:paraId="6C25627F" w14:textId="3AD23F5B" w:rsidR="00BA4EAD" w:rsidRDefault="00183308" w:rsidP="00777392">
      <w:pPr>
        <w:pStyle w:val="Paragraphnonumbers"/>
      </w:pPr>
      <w:r>
        <w:t>Ross Dent</w:t>
      </w:r>
      <w:r w:rsidR="00BA4EAD" w:rsidRPr="008937E0">
        <w:t xml:space="preserve">, </w:t>
      </w:r>
      <w:r w:rsidR="001501C0" w:rsidRPr="001501C0">
        <w:t>Associate Director</w:t>
      </w:r>
      <w:r w:rsidR="001501C0" w:rsidRPr="001501C0">
        <w:tab/>
      </w:r>
      <w:r w:rsidR="00BA4EAD" w:rsidRPr="00205638">
        <w:tab/>
      </w:r>
      <w:r w:rsidR="00682F9B">
        <w:tab/>
      </w:r>
      <w:r w:rsidR="00682F9B">
        <w:tab/>
      </w:r>
      <w:r w:rsidR="001501C0">
        <w:tab/>
      </w:r>
      <w:r w:rsidRPr="00EA450B">
        <w:t>Present for all items</w:t>
      </w:r>
    </w:p>
    <w:p w14:paraId="71408DE2" w14:textId="67F9480C" w:rsidR="002B5720" w:rsidRDefault="00285829" w:rsidP="00777392">
      <w:pPr>
        <w:pStyle w:val="Paragraphnonumbers"/>
      </w:pPr>
      <w:r>
        <w:t>Louise Jafferally</w:t>
      </w:r>
      <w:r w:rsidR="002B5720" w:rsidRPr="002B5720">
        <w:t xml:space="preserve">, </w:t>
      </w:r>
      <w:r w:rsidR="001501C0" w:rsidRPr="001501C0">
        <w:t>Project Manag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Pr="00EA450B">
        <w:t>Present for all items</w:t>
      </w:r>
    </w:p>
    <w:p w14:paraId="548FF8BB" w14:textId="691A4BA2" w:rsidR="002B5720" w:rsidRDefault="00014B1F" w:rsidP="00777392">
      <w:pPr>
        <w:pStyle w:val="Paragraphnonumbers"/>
        <w:tabs>
          <w:tab w:val="clear" w:pos="4111"/>
        </w:tabs>
      </w:pPr>
      <w:r>
        <w:t>Albany Chandler</w:t>
      </w:r>
      <w:r w:rsidR="002B5720" w:rsidRPr="002B5720">
        <w:t xml:space="preserve">, </w:t>
      </w:r>
      <w:r w:rsidR="001501C0" w:rsidRPr="001501C0">
        <w:t>Heath Technology Assessment Adviser</w:t>
      </w:r>
      <w:r w:rsidR="001501C0">
        <w:tab/>
      </w:r>
      <w:r>
        <w:t xml:space="preserve">items 1 to </w:t>
      </w:r>
      <w:r w:rsidR="002E7C8A">
        <w:t>4.2.2</w:t>
      </w:r>
    </w:p>
    <w:p w14:paraId="324611D9" w14:textId="6FBF7E28" w:rsidR="002B5720" w:rsidRDefault="007E4657" w:rsidP="00777392">
      <w:pPr>
        <w:pStyle w:val="Paragraphnonumbers"/>
        <w:tabs>
          <w:tab w:val="clear" w:pos="4111"/>
          <w:tab w:val="left" w:pos="3402"/>
        </w:tabs>
        <w:ind w:right="248"/>
      </w:pPr>
      <w:r w:rsidRPr="00F342F8">
        <w:t xml:space="preserve">Harsimran </w:t>
      </w:r>
      <w:proofErr w:type="spellStart"/>
      <w:r w:rsidRPr="00F342F8">
        <w:t>Sarpal</w:t>
      </w:r>
      <w:proofErr w:type="spellEnd"/>
      <w:r w:rsidR="002B5720" w:rsidRPr="002B5720">
        <w:t xml:space="preserve">, </w:t>
      </w:r>
      <w:r w:rsidR="001501C0" w:rsidRPr="001501C0">
        <w:t>Heath Technology Assessment Analyst</w:t>
      </w:r>
      <w:r w:rsidR="002B5720" w:rsidRPr="002B5720">
        <w:tab/>
      </w:r>
      <w:r w:rsidR="00687B4E">
        <w:t xml:space="preserve">items 1 to </w:t>
      </w:r>
      <w:r w:rsidR="002E7C8A">
        <w:t>4.2.2</w:t>
      </w:r>
    </w:p>
    <w:p w14:paraId="6E8063B4" w14:textId="73A24384" w:rsidR="00E04E00" w:rsidRDefault="00D923C2" w:rsidP="00777392">
      <w:pPr>
        <w:pStyle w:val="Paragraphnonumbers"/>
        <w:tabs>
          <w:tab w:val="clear" w:pos="4111"/>
        </w:tabs>
      </w:pPr>
      <w:r w:rsidRPr="002E1AD6">
        <w:t xml:space="preserve">Samuel </w:t>
      </w:r>
      <w:proofErr w:type="spellStart"/>
      <w:r w:rsidRPr="002E1AD6">
        <w:t>Slayen</w:t>
      </w:r>
      <w:proofErr w:type="spellEnd"/>
      <w:r w:rsidR="00E04E00" w:rsidRPr="002B5720">
        <w:t xml:space="preserve">, </w:t>
      </w:r>
      <w:r w:rsidR="00E04E00" w:rsidRPr="001501C0">
        <w:t>Heath Technology Assessment Adviser</w:t>
      </w:r>
      <w:r w:rsidR="00E04E00">
        <w:tab/>
      </w:r>
      <w:r w:rsidR="00AC6821">
        <w:t xml:space="preserve">items 5 to </w:t>
      </w:r>
      <w:r w:rsidR="00DC40F3">
        <w:t>5.2.2</w:t>
      </w:r>
    </w:p>
    <w:p w14:paraId="12104DEB" w14:textId="6E35BEA6" w:rsidR="00990AC5" w:rsidRDefault="00450129" w:rsidP="00777392">
      <w:pPr>
        <w:pStyle w:val="Paragraphnonumbers"/>
        <w:tabs>
          <w:tab w:val="clear" w:pos="4111"/>
          <w:tab w:val="left" w:pos="3402"/>
        </w:tabs>
        <w:ind w:right="248"/>
      </w:pPr>
      <w:r w:rsidRPr="00A01ECB">
        <w:t>Zain Hussain</w:t>
      </w:r>
      <w:r w:rsidR="00E04E00" w:rsidRPr="002B5720">
        <w:t xml:space="preserve">, </w:t>
      </w:r>
      <w:r w:rsidR="00E04E00" w:rsidRPr="001501C0">
        <w:t>Heath Technology Assessment Analyst</w:t>
      </w:r>
      <w:r>
        <w:t xml:space="preserve"> </w:t>
      </w:r>
      <w:r w:rsidR="00E04E00" w:rsidRPr="002B5720">
        <w:tab/>
      </w:r>
      <w:r w:rsidR="00AC6821">
        <w:t xml:space="preserve">items 5 to </w:t>
      </w:r>
      <w:r w:rsidR="00DC40F3">
        <w:t>5.2.2</w:t>
      </w:r>
    </w:p>
    <w:p w14:paraId="6B8B134F" w14:textId="77777777" w:rsidR="00C235D5" w:rsidRDefault="00C235D5" w:rsidP="00777392">
      <w:pPr>
        <w:pStyle w:val="Paragraphnonumbers"/>
        <w:tabs>
          <w:tab w:val="clear" w:pos="4111"/>
          <w:tab w:val="left" w:pos="3402"/>
        </w:tabs>
        <w:ind w:right="248"/>
      </w:pPr>
    </w:p>
    <w:bookmarkStart w:id="2" w:name="_Hlk1984286"/>
    <w:p w14:paraId="1AD2AD2C" w14:textId="2620248B" w:rsidR="00BA4EAD" w:rsidRPr="006231D3" w:rsidRDefault="009101E6" w:rsidP="003E65BA">
      <w:pPr>
        <w:pStyle w:val="Heading3unnumbered"/>
      </w:pPr>
      <w:sdt>
        <w:sdtPr>
          <w:id w:val="-752736027"/>
          <w:placeholder>
            <w:docPart w:val="DefaultPlaceholder_-1854013440"/>
          </w:placeholder>
        </w:sdtPr>
        <w:sdtEndPr/>
        <w:sdtContent>
          <w:r w:rsidR="00B07D36">
            <w:t>External assessment group</w:t>
          </w:r>
        </w:sdtContent>
      </w:sdt>
      <w:r w:rsidR="00BA4EAD" w:rsidRPr="006231D3">
        <w:t xml:space="preserve"> representatives present</w:t>
      </w:r>
    </w:p>
    <w:bookmarkEnd w:id="2"/>
    <w:p w14:paraId="1F4A1E18" w14:textId="750A4444" w:rsidR="00BA4EAD" w:rsidRPr="00085585" w:rsidRDefault="00B521ED" w:rsidP="00777392">
      <w:pPr>
        <w:pStyle w:val="Paragraphnonumbers"/>
      </w:pPr>
      <w:r>
        <w:t>Archie Walters</w:t>
      </w:r>
      <w:r w:rsidR="00BA4EAD" w:rsidRPr="00085585">
        <w:t xml:space="preserve">, </w:t>
      </w:r>
      <w:r w:rsidR="00276981" w:rsidRPr="003468A6">
        <w:rPr>
          <w:shd w:val="clear" w:color="auto" w:fill="FFFFFF"/>
        </w:rPr>
        <w:t>BMJ Technology Assessment Group</w:t>
      </w:r>
      <w:r w:rsidR="00085585" w:rsidRPr="00085585">
        <w:tab/>
      </w:r>
      <w:r w:rsidR="00682F9B">
        <w:tab/>
      </w:r>
      <w:r w:rsidR="00751143" w:rsidRPr="00751143">
        <w:t xml:space="preserve">Items </w:t>
      </w:r>
      <w:r w:rsidR="005E39B5">
        <w:t>1</w:t>
      </w:r>
      <w:r w:rsidR="00751143" w:rsidRPr="00751143">
        <w:t xml:space="preserve"> to </w:t>
      </w:r>
      <w:r w:rsidR="002C6AB0">
        <w:t>4.1.3</w:t>
      </w:r>
    </w:p>
    <w:p w14:paraId="152ADFF4" w14:textId="00D2F1D8" w:rsidR="00751143" w:rsidRDefault="00C834AA" w:rsidP="00777392">
      <w:pPr>
        <w:pStyle w:val="Paragraphnonumbers"/>
      </w:pPr>
      <w:r>
        <w:t>Vicky Wakefield</w:t>
      </w:r>
      <w:r w:rsidR="00085585" w:rsidRPr="00085585">
        <w:t>,</w:t>
      </w:r>
      <w:r w:rsidRPr="00C834AA">
        <w:rPr>
          <w:shd w:val="clear" w:color="auto" w:fill="FFFFFF"/>
        </w:rPr>
        <w:t xml:space="preserve"> </w:t>
      </w:r>
      <w:r w:rsidRPr="003468A6">
        <w:rPr>
          <w:shd w:val="clear" w:color="auto" w:fill="FFFFFF"/>
        </w:rPr>
        <w:t>BMJ Technology Assessment Group</w:t>
      </w:r>
      <w:r w:rsidR="00085585" w:rsidRPr="00085585">
        <w:tab/>
      </w:r>
      <w:r w:rsidR="00682F9B">
        <w:tab/>
      </w:r>
      <w:r w:rsidR="00751143" w:rsidRPr="00751143">
        <w:t xml:space="preserve">Items </w:t>
      </w:r>
      <w:r w:rsidR="005E39B5">
        <w:t>1</w:t>
      </w:r>
      <w:r w:rsidR="00751143" w:rsidRPr="00751143">
        <w:t xml:space="preserve"> to </w:t>
      </w:r>
      <w:r w:rsidR="002C6AB0">
        <w:t>4.1.3</w:t>
      </w:r>
    </w:p>
    <w:p w14:paraId="089F22D2" w14:textId="16536F61" w:rsidR="00085585" w:rsidRPr="00085585" w:rsidRDefault="00E25594" w:rsidP="00777392">
      <w:pPr>
        <w:pStyle w:val="Paragraphnonumbers"/>
      </w:pPr>
      <w:r>
        <w:t>Geoff Frampton</w:t>
      </w:r>
      <w:r w:rsidR="00085585" w:rsidRPr="00085585">
        <w:t>,</w:t>
      </w:r>
      <w:r w:rsidR="001501C0">
        <w:t xml:space="preserve"> </w:t>
      </w:r>
      <w:r w:rsidR="00287A07" w:rsidRPr="00E40E64">
        <w:rPr>
          <w:shd w:val="clear" w:color="auto" w:fill="FFFFFF"/>
        </w:rPr>
        <w:t>Southampton Health Technology Assessment Centre</w:t>
      </w:r>
      <w:r w:rsidR="00085585" w:rsidRPr="00085585">
        <w:tab/>
      </w:r>
      <w:r w:rsidR="00682F9B">
        <w:tab/>
      </w:r>
      <w:r w:rsidR="00682F9B">
        <w:tab/>
      </w:r>
      <w:r w:rsidR="00682F9B">
        <w:tab/>
      </w:r>
      <w:r w:rsidR="00287A07">
        <w:t xml:space="preserve">                          </w:t>
      </w:r>
      <w:r w:rsidR="003A4E3F">
        <w:tab/>
      </w:r>
      <w:r w:rsidR="00751143" w:rsidRPr="00751143">
        <w:t xml:space="preserve">Items </w:t>
      </w:r>
      <w:r w:rsidR="00DD65B7">
        <w:t>5</w:t>
      </w:r>
      <w:r w:rsidR="00751143" w:rsidRPr="00751143">
        <w:t xml:space="preserve"> to </w:t>
      </w:r>
      <w:r w:rsidR="008B6DD3">
        <w:t>5.1.3</w:t>
      </w:r>
    </w:p>
    <w:p w14:paraId="5C0780AB" w14:textId="0BD5D48C" w:rsidR="00085585" w:rsidRPr="00085585" w:rsidRDefault="001916E0" w:rsidP="00777392">
      <w:pPr>
        <w:pStyle w:val="Paragraphnonumbers"/>
      </w:pPr>
      <w:r w:rsidRPr="00D108BD">
        <w:t>In</w:t>
      </w:r>
      <w:r w:rsidRPr="00F43240">
        <w:t>ê</w:t>
      </w:r>
      <w:r w:rsidRPr="00D108BD">
        <w:t>s Ribeiro</w:t>
      </w:r>
      <w:r w:rsidR="00085585" w:rsidRPr="00085585">
        <w:t xml:space="preserve">, </w:t>
      </w:r>
      <w:r w:rsidR="00D05991" w:rsidRPr="00E40E64">
        <w:rPr>
          <w:shd w:val="clear" w:color="auto" w:fill="FFFFFF"/>
        </w:rPr>
        <w:t>Southampton Health Technology Assessment Centre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D05991">
        <w:t xml:space="preserve">                                    </w:t>
      </w:r>
      <w:r w:rsidR="00751143" w:rsidRPr="00751143">
        <w:t xml:space="preserve">Items </w:t>
      </w:r>
      <w:r w:rsidR="00DD65B7">
        <w:t>5</w:t>
      </w:r>
      <w:r w:rsidR="00751143" w:rsidRPr="00751143">
        <w:t xml:space="preserve"> to </w:t>
      </w:r>
      <w:r w:rsidR="008B6DD3">
        <w:t>5.1.3</w:t>
      </w:r>
    </w:p>
    <w:p w14:paraId="26E00AAC" w14:textId="52A88661" w:rsidR="00BA4EAD" w:rsidRPr="006231D3" w:rsidRDefault="00D2035E" w:rsidP="003E65BA">
      <w:pPr>
        <w:pStyle w:val="Heading3unnumbered"/>
      </w:pPr>
      <w:r>
        <w:t>Clinical, Patient &amp; NHS England experts</w:t>
      </w:r>
      <w:r w:rsidR="00BA4EAD" w:rsidRPr="006231D3">
        <w:t xml:space="preserve"> present</w:t>
      </w:r>
    </w:p>
    <w:p w14:paraId="1F6C01A9" w14:textId="157DB205" w:rsidR="00887AD7" w:rsidRPr="00085585" w:rsidRDefault="00883D3F" w:rsidP="00777392">
      <w:pPr>
        <w:pStyle w:val="Paragraphnonumbers"/>
      </w:pPr>
      <w:r>
        <w:t>Professor Peter Clark</w:t>
      </w:r>
      <w:r w:rsidR="00BA4EAD" w:rsidRPr="00085585">
        <w:t xml:space="preserve">, </w:t>
      </w:r>
      <w:r w:rsidR="00846581" w:rsidRPr="005F57D0">
        <w:t>CDF Lead, NHS</w:t>
      </w:r>
      <w:r w:rsidR="00846581">
        <w:t xml:space="preserve"> </w:t>
      </w:r>
      <w:r w:rsidR="00846581" w:rsidRPr="005F57D0">
        <w:t>E</w:t>
      </w:r>
      <w:r w:rsidR="00846581">
        <w:t>ngland</w:t>
      </w:r>
      <w:r w:rsidR="00594988">
        <w:t xml:space="preserve"> expert</w:t>
      </w:r>
      <w:r w:rsidR="003A4E3F">
        <w:tab/>
      </w:r>
      <w:r w:rsidR="00887AD7" w:rsidRPr="00751143">
        <w:t xml:space="preserve">Items </w:t>
      </w:r>
      <w:r w:rsidR="005E39B5">
        <w:t>1</w:t>
      </w:r>
      <w:r w:rsidR="00887AD7" w:rsidRPr="00751143">
        <w:t xml:space="preserve"> to </w:t>
      </w:r>
      <w:r w:rsidR="005C14AB">
        <w:t>4.2.2</w:t>
      </w:r>
    </w:p>
    <w:p w14:paraId="7FEBE46C" w14:textId="4A57144C" w:rsidR="00887AD7" w:rsidRPr="00085585" w:rsidRDefault="008F242D" w:rsidP="00777392">
      <w:pPr>
        <w:pStyle w:val="Paragraphnonumbers"/>
      </w:pPr>
      <w:r>
        <w:t>Dr Cathy Burton</w:t>
      </w:r>
      <w:r w:rsidR="00085585" w:rsidRPr="00085585">
        <w:t xml:space="preserve">, </w:t>
      </w:r>
      <w:r w:rsidR="00A157F0">
        <w:t>Consultant Haematologist</w:t>
      </w:r>
      <w:r w:rsidR="00085585" w:rsidRPr="00314B88">
        <w:t xml:space="preserve">, </w:t>
      </w:r>
      <w:r w:rsidR="00D63C16">
        <w:t>C</w:t>
      </w:r>
      <w:r w:rsidR="00314B88" w:rsidRPr="00314B88">
        <w:t>linical expert</w:t>
      </w:r>
      <w:r w:rsidR="00314B88">
        <w:t>, nominated by Takeda</w:t>
      </w:r>
      <w:r w:rsidR="00085585" w:rsidRPr="00085585">
        <w:tab/>
      </w:r>
      <w:r w:rsidR="00682F9B">
        <w:tab/>
      </w:r>
      <w:r w:rsidR="00682F9B">
        <w:tab/>
      </w:r>
      <w:r w:rsidR="00314B88">
        <w:t xml:space="preserve">                      </w:t>
      </w:r>
      <w:r w:rsidR="003A4E3F">
        <w:tab/>
      </w:r>
      <w:r w:rsidR="00887AD7" w:rsidRPr="00751143">
        <w:t xml:space="preserve">Items </w:t>
      </w:r>
      <w:r w:rsidR="005E39B5">
        <w:t>1</w:t>
      </w:r>
      <w:r w:rsidR="00887AD7" w:rsidRPr="00751143">
        <w:t xml:space="preserve"> to </w:t>
      </w:r>
      <w:r w:rsidR="002C6AB0">
        <w:t>4.1.3</w:t>
      </w:r>
    </w:p>
    <w:p w14:paraId="0B168206" w14:textId="6A164E3E" w:rsidR="00887AD7" w:rsidRDefault="00EC32F7" w:rsidP="00777392">
      <w:pPr>
        <w:pStyle w:val="Paragraphnonumbers"/>
      </w:pPr>
      <w:r>
        <w:t>Professor Graham Collins</w:t>
      </w:r>
      <w:r w:rsidR="00085585" w:rsidRPr="00085585">
        <w:t xml:space="preserve">, </w:t>
      </w:r>
      <w:r w:rsidR="00887AD7" w:rsidRPr="00846AD4">
        <w:t>Associate Professor of Haematology and Consultant Haematologist</w:t>
      </w:r>
      <w:r w:rsidR="00887AD7">
        <w:t xml:space="preserve">, </w:t>
      </w:r>
      <w:r w:rsidR="00D63C16">
        <w:rPr>
          <w:bCs w:val="0"/>
        </w:rPr>
        <w:t>C</w:t>
      </w:r>
      <w:r w:rsidR="00887AD7" w:rsidRPr="00887AD7">
        <w:rPr>
          <w:bCs w:val="0"/>
        </w:rPr>
        <w:t>linical expert</w:t>
      </w:r>
      <w:r w:rsidR="00887AD7">
        <w:t>, nominated by Takeda</w:t>
      </w:r>
      <w:r w:rsidR="00085585" w:rsidRPr="00085585">
        <w:tab/>
      </w:r>
      <w:r w:rsidR="00682F9B">
        <w:tab/>
      </w:r>
      <w:r w:rsidR="00887AD7" w:rsidRPr="00751143">
        <w:t xml:space="preserve">Items </w:t>
      </w:r>
      <w:r w:rsidR="005E39B5">
        <w:t>1</w:t>
      </w:r>
      <w:r w:rsidR="00887AD7" w:rsidRPr="00751143">
        <w:t xml:space="preserve"> to </w:t>
      </w:r>
      <w:r w:rsidR="002C6AB0">
        <w:t>4.1.3</w:t>
      </w:r>
    </w:p>
    <w:p w14:paraId="1DC45D6E" w14:textId="64EA6193" w:rsidR="005E39B5" w:rsidRPr="00085585" w:rsidRDefault="005F47D5" w:rsidP="00777392">
      <w:pPr>
        <w:pStyle w:val="Paragraphnonumbers"/>
      </w:pPr>
      <w:r>
        <w:t xml:space="preserve">Susannah Wood, </w:t>
      </w:r>
      <w:r w:rsidR="003267BA" w:rsidRPr="003267BA">
        <w:t>Health Information Officer, Lymphoma Action</w:t>
      </w:r>
      <w:r w:rsidR="003267BA">
        <w:t xml:space="preserve">, </w:t>
      </w:r>
      <w:r w:rsidR="00D63C16">
        <w:t>P</w:t>
      </w:r>
      <w:r w:rsidR="003267BA" w:rsidRPr="003267BA">
        <w:t xml:space="preserve">atient expert, nominated by Lymphoma Action </w:t>
      </w:r>
      <w:r w:rsidR="003267BA">
        <w:t xml:space="preserve">                                                               </w:t>
      </w:r>
      <w:r w:rsidR="003267BA" w:rsidRPr="00751143">
        <w:t xml:space="preserve">Items </w:t>
      </w:r>
      <w:r w:rsidR="003267BA">
        <w:t>1</w:t>
      </w:r>
      <w:r w:rsidR="003267BA" w:rsidRPr="00751143">
        <w:t xml:space="preserve"> to </w:t>
      </w:r>
      <w:r w:rsidR="002C6AB0">
        <w:t>4.1.3</w:t>
      </w:r>
    </w:p>
    <w:p w14:paraId="4E3463C8" w14:textId="4BD7E9C0" w:rsidR="00073EDD" w:rsidRDefault="000D5BCE" w:rsidP="00777392">
      <w:pPr>
        <w:pStyle w:val="Paragraphnonumbers"/>
      </w:pPr>
      <w:r>
        <w:t>Dr David Lowe</w:t>
      </w:r>
      <w:r w:rsidR="00085585" w:rsidRPr="00085585">
        <w:t xml:space="preserve">, </w:t>
      </w:r>
      <w:r w:rsidR="00073EDD">
        <w:t xml:space="preserve">Consultant Clinical Immunologist, </w:t>
      </w:r>
      <w:r w:rsidR="00D63C16">
        <w:rPr>
          <w:bCs w:val="0"/>
        </w:rPr>
        <w:t>C</w:t>
      </w:r>
      <w:r w:rsidR="00073EDD" w:rsidRPr="00073EDD">
        <w:rPr>
          <w:bCs w:val="0"/>
        </w:rPr>
        <w:t>linical expert</w:t>
      </w:r>
      <w:r w:rsidR="00073EDD">
        <w:t xml:space="preserve">, nominated by the </w:t>
      </w:r>
      <w:r w:rsidR="00073EDD" w:rsidRPr="00842B07">
        <w:t>British Society for Immunology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073EDD" w:rsidRPr="00751143">
        <w:t xml:space="preserve">Items </w:t>
      </w:r>
      <w:r w:rsidR="00E42E20">
        <w:t>5</w:t>
      </w:r>
      <w:r w:rsidR="00073EDD" w:rsidRPr="00751143">
        <w:t xml:space="preserve"> to </w:t>
      </w:r>
      <w:r w:rsidR="009F5BE7">
        <w:t>5.1.3</w:t>
      </w:r>
    </w:p>
    <w:p w14:paraId="4028C2FD" w14:textId="6C044FB3" w:rsidR="00D1425E" w:rsidRDefault="00E241E0" w:rsidP="00777392">
      <w:pPr>
        <w:pStyle w:val="Paragraphnonumbers"/>
        <w:tabs>
          <w:tab w:val="left" w:pos="6521"/>
        </w:tabs>
        <w:ind w:right="-177"/>
      </w:pPr>
      <w:r>
        <w:t xml:space="preserve">Dr Brendan Payne, </w:t>
      </w:r>
      <w:r w:rsidR="00D1425E">
        <w:t xml:space="preserve">Consultant Virologist &amp; Infectious Diseases Physician, </w:t>
      </w:r>
      <w:r w:rsidR="0034567D">
        <w:rPr>
          <w:bCs w:val="0"/>
        </w:rPr>
        <w:t>C</w:t>
      </w:r>
      <w:r w:rsidR="00D1425E" w:rsidRPr="00D1425E">
        <w:rPr>
          <w:bCs w:val="0"/>
        </w:rPr>
        <w:t>linical expert</w:t>
      </w:r>
      <w:r w:rsidR="00D1425E" w:rsidRPr="00AB4441">
        <w:t>, nominated by Merck Sharp &amp; Dohme</w:t>
      </w:r>
      <w:r w:rsidR="00D1425E">
        <w:t xml:space="preserve">                               </w:t>
      </w:r>
      <w:r w:rsidR="00D1425E" w:rsidRPr="00D1425E">
        <w:t xml:space="preserve"> </w:t>
      </w:r>
      <w:r w:rsidR="00D1425E">
        <w:t xml:space="preserve">      </w:t>
      </w:r>
      <w:r w:rsidR="00D1425E" w:rsidRPr="00751143">
        <w:t xml:space="preserve">Items </w:t>
      </w:r>
      <w:r w:rsidR="00D1425E">
        <w:t>5</w:t>
      </w:r>
      <w:r w:rsidR="00D1425E" w:rsidRPr="00751143">
        <w:t xml:space="preserve"> to </w:t>
      </w:r>
      <w:r w:rsidR="009F5BE7">
        <w:t>5.1.3</w:t>
      </w:r>
    </w:p>
    <w:p w14:paraId="66A9F331" w14:textId="143D70F8" w:rsidR="00073EDD" w:rsidRDefault="001A6457" w:rsidP="00777392">
      <w:pPr>
        <w:pStyle w:val="Paragraphnonumbers"/>
      </w:pPr>
      <w:r>
        <w:t xml:space="preserve">Robert Burns, </w:t>
      </w:r>
      <w:r w:rsidR="00B67372" w:rsidRPr="00DC3427">
        <w:t>Chair, Cardiothoracic Transplant Patient Group</w:t>
      </w:r>
      <w:r w:rsidR="00B67372">
        <w:t xml:space="preserve">, </w:t>
      </w:r>
      <w:r w:rsidR="0034567D">
        <w:t>P</w:t>
      </w:r>
      <w:r w:rsidR="00B67372" w:rsidRPr="00B67372">
        <w:rPr>
          <w:bCs w:val="0"/>
        </w:rPr>
        <w:t>atient expert,</w:t>
      </w:r>
      <w:r w:rsidR="00B67372" w:rsidRPr="00DC3427">
        <w:t xml:space="preserve"> nominated by the Cardiothoracic Transplant Patient Group, NHS Blood and Transplant</w:t>
      </w:r>
    </w:p>
    <w:p w14:paraId="4A684960" w14:textId="16893F8B" w:rsidR="00B67372" w:rsidRPr="00085585" w:rsidRDefault="00B67372" w:rsidP="00777392">
      <w:pPr>
        <w:pStyle w:val="Paragraphnonumbers"/>
      </w:pPr>
      <w:r>
        <w:tab/>
        <w:t xml:space="preserve">                                    </w:t>
      </w:r>
      <w:r w:rsidRPr="00751143">
        <w:t xml:space="preserve">Items </w:t>
      </w:r>
      <w:r>
        <w:t>5</w:t>
      </w:r>
      <w:r w:rsidRPr="00751143">
        <w:t xml:space="preserve"> to </w:t>
      </w:r>
      <w:r w:rsidR="004A1402">
        <w:t>5.1.3</w:t>
      </w:r>
    </w:p>
    <w:p w14:paraId="0A9CF5D3" w14:textId="336826CC" w:rsidR="00085585" w:rsidRDefault="00660BB5" w:rsidP="00777392">
      <w:pPr>
        <w:pStyle w:val="Paragraphnonumbers"/>
      </w:pPr>
      <w:r>
        <w:t>Dr Susannah Thompson</w:t>
      </w:r>
      <w:r w:rsidR="00B853FA" w:rsidRPr="00EC31AE">
        <w:t xml:space="preserve">, </w:t>
      </w:r>
      <w:r w:rsidR="0034567D">
        <w:t>P</w:t>
      </w:r>
      <w:r w:rsidR="00EC31AE" w:rsidRPr="00EC31AE">
        <w:t>atient expert</w:t>
      </w:r>
      <w:r w:rsidR="00EC31AE" w:rsidRPr="0032171C">
        <w:t>, nominated by Long Covid SOS</w:t>
      </w:r>
      <w:r w:rsidR="00EC31AE">
        <w:t xml:space="preserve"> </w:t>
      </w:r>
    </w:p>
    <w:p w14:paraId="4C0185A2" w14:textId="1FF9BD55" w:rsidR="00A65961" w:rsidRDefault="00EC31AE" w:rsidP="00551969">
      <w:pPr>
        <w:pStyle w:val="Paragraphnonumbers"/>
        <w:tabs>
          <w:tab w:val="clear" w:pos="4111"/>
        </w:tabs>
      </w:pPr>
      <w:r>
        <w:t xml:space="preserve">                                                                                                  </w:t>
      </w:r>
      <w:r w:rsidRPr="00751143">
        <w:t xml:space="preserve">Items </w:t>
      </w:r>
      <w:r>
        <w:t>5</w:t>
      </w:r>
      <w:r w:rsidRPr="00751143">
        <w:t xml:space="preserve"> to </w:t>
      </w:r>
      <w:r w:rsidR="00FD5B06">
        <w:t>5.1.3</w:t>
      </w:r>
      <w:r w:rsidR="00A65961">
        <w:br w:type="page"/>
      </w:r>
    </w:p>
    <w:p w14:paraId="6E8184E2" w14:textId="77777777" w:rsidR="00085585" w:rsidRDefault="00085585" w:rsidP="00085585">
      <w:pPr>
        <w:pStyle w:val="Paragraphnonumbers"/>
      </w:pPr>
    </w:p>
    <w:p w14:paraId="481C8800" w14:textId="77777777" w:rsidR="00FD0266" w:rsidRDefault="00FD0266" w:rsidP="003E65BA">
      <w:pPr>
        <w:pStyle w:val="Heading2"/>
      </w:pPr>
      <w:r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3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3"/>
    <w:p w14:paraId="7F60B551" w14:textId="6F7E6420" w:rsidR="00C978CB" w:rsidRPr="00C978CB" w:rsidRDefault="00C978CB">
      <w:pPr>
        <w:pStyle w:val="Level2numbered"/>
      </w:pPr>
      <w:r w:rsidRPr="00A82301">
        <w:t xml:space="preserve">The </w:t>
      </w:r>
      <w:r w:rsidRPr="00704F08">
        <w:t>chair</w:t>
      </w:r>
      <w:r w:rsidR="00FF5B49">
        <w:t xml:space="preserve">, </w:t>
      </w:r>
      <w:r w:rsidR="00704F08" w:rsidRPr="005B4E46">
        <w:t>Prof. Steve O’Brien</w:t>
      </w:r>
      <w:r w:rsidR="00FF5B49">
        <w:t>,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3C18D0EC" w14:textId="7085295B" w:rsidR="00A82301" w:rsidRPr="00A82301" w:rsidRDefault="00A82301" w:rsidP="00F57A78">
      <w:pPr>
        <w:pStyle w:val="Level2numbered"/>
      </w:pPr>
      <w:r>
        <w:t xml:space="preserve">The chair noted apologies from </w:t>
      </w:r>
      <w:sdt>
        <w:sdtPr>
          <w:id w:val="-221748370"/>
          <w:placeholder>
            <w:docPart w:val="B9AF3CB5EA3C4EF8805ACCA9D50D481F"/>
          </w:placeholder>
        </w:sdtPr>
        <w:sdtEndPr/>
        <w:sdtContent>
          <w:r w:rsidR="00704F08">
            <w:t>Dr Alex Cale, Iain McGowan, Louise Hunt</w:t>
          </w:r>
          <w:r w:rsidR="00E579FC">
            <w:t xml:space="preserve"> and</w:t>
          </w:r>
          <w:r w:rsidR="00704F08">
            <w:t xml:space="preserve"> Dr Pedro </w:t>
          </w:r>
          <w:r w:rsidR="00E579FC">
            <w:t>Saramago</w:t>
          </w:r>
        </w:sdtContent>
      </w:sdt>
      <w:r w:rsidR="00085585">
        <w:t>.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72ACB174" w:rsidR="00C015B8" w:rsidRPr="00205638" w:rsidRDefault="009101E6">
      <w:pPr>
        <w:pStyle w:val="Level2numbered"/>
      </w:pPr>
      <w:sdt>
        <w:sdtPr>
          <w:id w:val="794557756"/>
          <w:placeholder>
            <w:docPart w:val="4DD3459593424F83A1E117179270D9CD"/>
          </w:placeholder>
        </w:sdtPr>
        <w:sdtEndPr/>
        <w:sdtContent>
          <w:r w:rsidR="008032E7">
            <w:t>None</w:t>
          </w:r>
        </w:sdtContent>
      </w:sdt>
      <w:r w:rsidR="00E56B48">
        <w:t>.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77C07E48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sdt>
        <w:sdtPr>
          <w:id w:val="-1441139329"/>
          <w:placeholder>
            <w:docPart w:val="BAAC0E6439D44930A4C9B530936581B2"/>
          </w:placeholder>
        </w:sdtPr>
        <w:sdtEndPr/>
        <w:sdtContent>
          <w:r w:rsidR="00347F70">
            <w:t>Wednesday 2 October 2024</w:t>
          </w:r>
        </w:sdtContent>
      </w:sdt>
      <w:r w:rsidR="00205638" w:rsidRPr="005E2873">
        <w:rPr>
          <w:highlight w:val="lightGray"/>
        </w:rPr>
        <w:t xml:space="preserve"> </w:t>
      </w:r>
    </w:p>
    <w:bookmarkStart w:id="4" w:name="_Hlk119512620"/>
    <w:p w14:paraId="61D36CA8" w14:textId="032140C1" w:rsidR="006B43E4" w:rsidRPr="00205638" w:rsidRDefault="009101E6" w:rsidP="0097566D">
      <w:pPr>
        <w:pStyle w:val="Heading3"/>
      </w:pPr>
      <w:sdt>
        <w:sdtPr>
          <w:id w:val="-1147583954"/>
          <w:placeholder>
            <w:docPart w:val="068B658BF6594870B0C7226654112450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6B43E4">
            <w:t>Appraisal</w:t>
          </w:r>
        </w:sdtContent>
      </w:sdt>
      <w:r w:rsidR="006B43E4" w:rsidRPr="00205638">
        <w:t xml:space="preserve"> of </w:t>
      </w:r>
      <w:sdt>
        <w:sdtPr>
          <w:id w:val="588354665"/>
          <w:placeholder>
            <w:docPart w:val="8598704264FC4E64B7C4FFBBCC4926C5"/>
          </w:placeholder>
        </w:sdtPr>
        <w:sdtEndPr/>
        <w:sdtContent>
          <w:r w:rsidR="00D1112F">
            <w:rPr>
              <w:bCs w:val="0"/>
            </w:rPr>
            <w:t>b</w:t>
          </w:r>
          <w:r w:rsidR="0097566D" w:rsidRPr="0097566D">
            <w:rPr>
              <w:bCs w:val="0"/>
            </w:rPr>
            <w:t xml:space="preserve">rentuximab </w:t>
          </w:r>
          <w:proofErr w:type="spellStart"/>
          <w:r w:rsidR="0097566D" w:rsidRPr="0097566D">
            <w:rPr>
              <w:bCs w:val="0"/>
            </w:rPr>
            <w:t>vedotin</w:t>
          </w:r>
          <w:proofErr w:type="spellEnd"/>
          <w:r w:rsidR="0097566D" w:rsidRPr="0097566D">
            <w:rPr>
              <w:bCs w:val="0"/>
            </w:rPr>
            <w:t xml:space="preserve"> with doxorubicin, dacarbazine and vinblastine for previously untreated late-stage classical Hodgkin lymphoma (including Review of TA594) [ID6334]</w:t>
          </w:r>
        </w:sdtContent>
      </w:sdt>
    </w:p>
    <w:p w14:paraId="06FC6185" w14:textId="77777777" w:rsidR="006B43E4" w:rsidRPr="000C4E08" w:rsidRDefault="006B43E4" w:rsidP="006B43E4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1B35E1CB" w14:textId="2F7CDB03" w:rsidR="006B43E4" w:rsidRPr="00205638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</w:t>
      </w:r>
      <w:r w:rsidRPr="0097566D">
        <w:t xml:space="preserve">from </w:t>
      </w:r>
      <w:sdt>
        <w:sdtPr>
          <w:id w:val="1054508510"/>
          <w:placeholder>
            <w:docPart w:val="4F5D908C415041F7AF78818C01E9121B"/>
          </w:placeholder>
        </w:sdtPr>
        <w:sdtEndPr/>
        <w:sdtContent>
          <w:proofErr w:type="spellStart"/>
          <w:r w:rsidR="0097566D" w:rsidRPr="0097566D">
            <w:t>Tadeka</w:t>
          </w:r>
          <w:proofErr w:type="spellEnd"/>
          <w:r w:rsidR="0097566D" w:rsidRPr="0097566D">
            <w:t xml:space="preserve"> UK</w:t>
          </w:r>
        </w:sdtContent>
      </w:sdt>
    </w:p>
    <w:p w14:paraId="7D23DE3E" w14:textId="720499B2" w:rsidR="006B43E4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205638">
        <w:t>The chair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8D4C8C" w:rsidRPr="008D4C8C">
        <w:t xml:space="preserve"> </w:t>
      </w:r>
      <w:r w:rsidR="008D4C8C" w:rsidRPr="00711346">
        <w:t xml:space="preserve">Declarations for this appraisal can be found on the Topic Register of Interest (TROI) on the topic webpage, </w:t>
      </w:r>
      <w:hyperlink r:id="rId8" w:history="1">
        <w:r w:rsidR="008D4C8C" w:rsidRPr="009978CC">
          <w:rPr>
            <w:rStyle w:val="Hyperlink"/>
          </w:rPr>
          <w:t>here</w:t>
        </w:r>
      </w:hyperlink>
      <w:r w:rsidR="008D4C8C" w:rsidRPr="00BA5D4A">
        <w:t>.</w:t>
      </w:r>
    </w:p>
    <w:p w14:paraId="5EAFF55A" w14:textId="715E9DEC" w:rsidR="006B43E4" w:rsidRPr="00C02D61" w:rsidRDefault="006B43E4" w:rsidP="008D4C8C">
      <w:pPr>
        <w:pStyle w:val="Level3numbered"/>
        <w:numPr>
          <w:ilvl w:val="2"/>
          <w:numId w:val="5"/>
        </w:numPr>
        <w:ind w:left="2155" w:hanging="737"/>
      </w:pPr>
      <w:bookmarkStart w:id="5" w:name="_Hlk95998136"/>
      <w:r w:rsidRPr="00C02D61">
        <w:t xml:space="preserve">The Chair </w:t>
      </w:r>
      <w:r>
        <w:t xml:space="preserve">led a discussion </w:t>
      </w:r>
      <w:sdt>
        <w:sdtPr>
          <w:id w:val="1322003521"/>
          <w:placeholder>
            <w:docPart w:val="497C9C9D7485431F88D1FDCB081C861B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="00AA2E4D">
            <w:t>of the evidence presented to the committee.</w:t>
          </w:r>
        </w:sdtContent>
      </w:sdt>
      <w:r>
        <w:t xml:space="preserve"> This information was presented to the committee by </w:t>
      </w:r>
      <w:sdt>
        <w:sdtPr>
          <w:alias w:val="Enter the names of the lead team"/>
          <w:tag w:val="Enter the names of the lead team"/>
          <w:id w:val="489226508"/>
          <w:placeholder>
            <w:docPart w:val="E2B8EFC1A2744E168236EC544A16E311"/>
          </w:placeholder>
        </w:sdtPr>
        <w:sdtEndPr/>
        <w:sdtContent>
          <w:r w:rsidR="00AA2E4D">
            <w:t xml:space="preserve">Dr Clare Offer, </w:t>
          </w:r>
          <w:r w:rsidR="00F66591">
            <w:t>Dr Kate Ren and Stella O’Brien</w:t>
          </w:r>
        </w:sdtContent>
      </w:sdt>
      <w:r>
        <w:t>.</w:t>
      </w:r>
    </w:p>
    <w:bookmarkEnd w:id="5"/>
    <w:p w14:paraId="78D3F244" w14:textId="712C3011" w:rsidR="006B43E4" w:rsidRPr="001F551E" w:rsidRDefault="006B43E4" w:rsidP="006B43E4">
      <w:pPr>
        <w:pStyle w:val="Level2numbered"/>
        <w:numPr>
          <w:ilvl w:val="1"/>
          <w:numId w:val="5"/>
        </w:numPr>
      </w:pPr>
      <w:r w:rsidRPr="001F551E">
        <w:t xml:space="preserve">Part 2 – Closed session (company representatives, </w:t>
      </w:r>
      <w:r w:rsidR="0041084F" w:rsidRPr="00594988">
        <w:t xml:space="preserve">clinical and </w:t>
      </w:r>
      <w:r w:rsidR="00594988" w:rsidRPr="00594988">
        <w:t>patient</w:t>
      </w:r>
      <w:r w:rsidRPr="00594988">
        <w:t xml:space="preserve"> experts, </w:t>
      </w:r>
      <w:r w:rsidRPr="001F551E">
        <w:t xml:space="preserve">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7602022D" w14:textId="3C9292C2" w:rsidR="006B43E4" w:rsidRPr="001F551E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lastRenderedPageBreak/>
        <w:t>The committee then agreed on the content of the</w:t>
      </w:r>
      <w:r w:rsidR="00A80296" w:rsidRPr="00A80296">
        <w:t xml:space="preserve"> Draft Guidance (DG) or Final Draft Guidance (FDG)</w:t>
      </w:r>
      <w:r w:rsidRPr="001F551E">
        <w:t xml:space="preserve">. The committee decision was reached </w:t>
      </w:r>
      <w:sdt>
        <w:sdtPr>
          <w:id w:val="-872145176"/>
          <w:placeholder>
            <w:docPart w:val="A9CABEF036234EEBB33B2177D03C6A37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9E6AE6">
            <w:t>by consensus.</w:t>
          </w:r>
        </w:sdtContent>
      </w:sdt>
    </w:p>
    <w:p w14:paraId="461A72B5" w14:textId="74D7FD45" w:rsidR="006B43E4" w:rsidRPr="00C02D61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A80296" w:rsidRPr="00A80296">
        <w:t>Draft Guidance (DG) or Final Draft Guidance (FDG)</w:t>
      </w:r>
      <w:r w:rsidRPr="001F551E">
        <w:t xml:space="preserve"> in line with their </w:t>
      </w:r>
      <w:r w:rsidRPr="00C02D61">
        <w:t>decisions.</w:t>
      </w:r>
    </w:p>
    <w:p w14:paraId="7FAF550E" w14:textId="27DE691D" w:rsidR="006B43E4" w:rsidRPr="00C02D61" w:rsidRDefault="006B43E4" w:rsidP="006B43E4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9" w:history="1">
        <w:r w:rsidR="008F5336" w:rsidRPr="00437BB9">
          <w:rPr>
            <w:rStyle w:val="Hyperlink"/>
          </w:rPr>
          <w:t>https://www.nice.org.uk/guidance/indevelopment/gid-ta11384</w:t>
        </w:r>
      </w:hyperlink>
      <w:r w:rsidR="008F5336">
        <w:t xml:space="preserve"> </w:t>
      </w:r>
    </w:p>
    <w:bookmarkEnd w:id="4"/>
    <w:p w14:paraId="045EE8FC" w14:textId="2DA67F1E" w:rsidR="006B43E4" w:rsidRPr="00205638" w:rsidRDefault="009101E6" w:rsidP="00D1112F">
      <w:pPr>
        <w:pStyle w:val="Heading3"/>
      </w:pPr>
      <w:sdt>
        <w:sdtPr>
          <w:id w:val="1138232168"/>
          <w:placeholder>
            <w:docPart w:val="6AE31D581F6142D5B2FFBF572D039D55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6B43E4">
            <w:t>Appraisal</w:t>
          </w:r>
        </w:sdtContent>
      </w:sdt>
      <w:r w:rsidR="006B43E4" w:rsidRPr="00205638">
        <w:t xml:space="preserve"> of </w:t>
      </w:r>
      <w:sdt>
        <w:sdtPr>
          <w:id w:val="-709497942"/>
          <w:placeholder>
            <w:docPart w:val="0DD517336CEC429DA4A1F6A02CA3CB7A"/>
          </w:placeholder>
        </w:sdtPr>
        <w:sdtEndPr/>
        <w:sdtContent>
          <w:proofErr w:type="spellStart"/>
          <w:r w:rsidR="00D1112F" w:rsidRPr="00D1112F">
            <w:rPr>
              <w:bCs w:val="0"/>
            </w:rPr>
            <w:t>molnupiravir</w:t>
          </w:r>
          <w:proofErr w:type="spellEnd"/>
          <w:r w:rsidR="00D1112F" w:rsidRPr="00D1112F">
            <w:rPr>
              <w:bCs w:val="0"/>
            </w:rPr>
            <w:t xml:space="preserve"> for treating COVID-19 [ID6340]</w:t>
          </w:r>
        </w:sdtContent>
      </w:sdt>
    </w:p>
    <w:p w14:paraId="481CB86E" w14:textId="77777777" w:rsidR="006B43E4" w:rsidRPr="000C4E08" w:rsidRDefault="006B43E4" w:rsidP="006B43E4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10DC263C" w14:textId="0700A9C4" w:rsidR="006B43E4" w:rsidRPr="00205638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sdt>
        <w:sdtPr>
          <w:rPr>
            <w:highlight w:val="yellow"/>
          </w:rPr>
          <w:id w:val="1450595288"/>
          <w:placeholder>
            <w:docPart w:val="F083CC5A45814712BACE5D33623A85E4"/>
          </w:placeholder>
        </w:sdtPr>
        <w:sdtEndPr/>
        <w:sdtContent>
          <w:r w:rsidR="00E0059A" w:rsidRPr="00E40E64">
            <w:t>Merck Sharp &amp; Dohme</w:t>
          </w:r>
        </w:sdtContent>
      </w:sdt>
      <w:r w:rsidR="00E0059A">
        <w:t>.</w:t>
      </w:r>
    </w:p>
    <w:p w14:paraId="68B39034" w14:textId="228F7BB9" w:rsidR="006B43E4" w:rsidRPr="008D4C8C" w:rsidRDefault="006B43E4" w:rsidP="006B43E4">
      <w:pPr>
        <w:pStyle w:val="Level3numbered"/>
        <w:numPr>
          <w:ilvl w:val="2"/>
          <w:numId w:val="5"/>
        </w:numPr>
        <w:ind w:left="2155" w:hanging="737"/>
        <w:rPr>
          <w:szCs w:val="24"/>
        </w:rPr>
      </w:pPr>
      <w:r w:rsidRPr="008D4C8C">
        <w:rPr>
          <w:szCs w:val="24"/>
        </w:rPr>
        <w:t>The chair asked all committee members and experts, external assessment group representatives and NICE staff present to declare any relevant interests in relation to the item being considered.</w:t>
      </w:r>
      <w:r w:rsidR="008D4C8C" w:rsidRPr="008D4C8C">
        <w:rPr>
          <w:rFonts w:eastAsia="Calibri"/>
          <w:szCs w:val="24"/>
        </w:rPr>
        <w:t xml:space="preserve"> Declarations for this appraisal can be found on the Topic Register of Interest (TROI) on the topic webpage, </w:t>
      </w:r>
      <w:hyperlink r:id="rId10" w:history="1">
        <w:r w:rsidR="008D4C8C" w:rsidRPr="002F7044">
          <w:rPr>
            <w:rStyle w:val="Hyperlink"/>
            <w:rFonts w:eastAsia="Calibri"/>
            <w:szCs w:val="24"/>
          </w:rPr>
          <w:t>here</w:t>
        </w:r>
      </w:hyperlink>
      <w:r w:rsidR="008D4C8C" w:rsidRPr="008D4C8C">
        <w:rPr>
          <w:rFonts w:eastAsia="Calibri"/>
          <w:szCs w:val="24"/>
        </w:rPr>
        <w:t>.</w:t>
      </w:r>
    </w:p>
    <w:p w14:paraId="4C72F8FD" w14:textId="5B10DCED" w:rsidR="006B43E4" w:rsidRPr="008D4C8C" w:rsidRDefault="006B43E4" w:rsidP="008D4C8C">
      <w:pPr>
        <w:pStyle w:val="Level3numbered"/>
        <w:numPr>
          <w:ilvl w:val="2"/>
          <w:numId w:val="5"/>
        </w:numPr>
        <w:ind w:left="2155" w:hanging="737"/>
        <w:rPr>
          <w:szCs w:val="24"/>
        </w:rPr>
      </w:pPr>
      <w:r w:rsidRPr="008D4C8C">
        <w:rPr>
          <w:szCs w:val="24"/>
        </w:rPr>
        <w:t xml:space="preserve">The Chair led a discussion </w:t>
      </w:r>
      <w:sdt>
        <w:sdtPr>
          <w:rPr>
            <w:szCs w:val="24"/>
          </w:rPr>
          <w:id w:val="-804928181"/>
          <w:placeholder>
            <w:docPart w:val="A7EDBC8514C84B6BAC98CA0A5F8CEC5D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="00A80AC8">
            <w:rPr>
              <w:szCs w:val="24"/>
            </w:rPr>
            <w:t>of the evidence presented to the committee.</w:t>
          </w:r>
        </w:sdtContent>
      </w:sdt>
      <w:r w:rsidRPr="008D4C8C">
        <w:rPr>
          <w:szCs w:val="24"/>
        </w:rPr>
        <w:t xml:space="preserve"> This information was presented to the committee by </w:t>
      </w:r>
      <w:sdt>
        <w:sdtPr>
          <w:rPr>
            <w:szCs w:val="24"/>
          </w:rPr>
          <w:alias w:val="Enter the names of the lead team"/>
          <w:tag w:val="Enter the names of the lead team"/>
          <w:id w:val="741598562"/>
          <w:placeholder>
            <w:docPart w:val="7D65ADBA8CA0460887F7F352D6826FC7"/>
          </w:placeholder>
        </w:sdtPr>
        <w:sdtEndPr/>
        <w:sdtContent>
          <w:r w:rsidR="002F7044">
            <w:rPr>
              <w:szCs w:val="24"/>
            </w:rPr>
            <w:t>John</w:t>
          </w:r>
          <w:r w:rsidR="00876A1F">
            <w:rPr>
              <w:szCs w:val="24"/>
            </w:rPr>
            <w:t xml:space="preserve"> Hampson, Dr Mark Corbett and Stella O’Brien</w:t>
          </w:r>
        </w:sdtContent>
      </w:sdt>
      <w:r w:rsidRPr="008D4C8C">
        <w:rPr>
          <w:szCs w:val="24"/>
        </w:rPr>
        <w:t xml:space="preserve">. </w:t>
      </w:r>
    </w:p>
    <w:p w14:paraId="0BE18D60" w14:textId="668B195C" w:rsidR="006B43E4" w:rsidRPr="001F551E" w:rsidRDefault="006B43E4" w:rsidP="006B43E4">
      <w:pPr>
        <w:pStyle w:val="Level2numbered"/>
        <w:numPr>
          <w:ilvl w:val="1"/>
          <w:numId w:val="5"/>
        </w:numPr>
      </w:pPr>
      <w:r w:rsidRPr="001F551E">
        <w:t>Part 2 – Closed session (company representatives,</w:t>
      </w:r>
      <w:r w:rsidR="00783B18">
        <w:t xml:space="preserve"> clinical and patient</w:t>
      </w:r>
      <w:r w:rsidRPr="001F551E">
        <w:t xml:space="preserve"> </w:t>
      </w:r>
      <w:r w:rsidRPr="00783B18">
        <w:t>experts</w:t>
      </w:r>
      <w:r w:rsidRPr="001F551E">
        <w:t xml:space="preserve">,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66F963E1" w14:textId="0C404065" w:rsidR="006B43E4" w:rsidRPr="001F551E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then agreed on the content of the </w:t>
      </w:r>
      <w:r w:rsidR="00A80296" w:rsidRPr="00A80296">
        <w:t>Draft Guidance (DG) or Final Draft Guidance (FDG)</w:t>
      </w:r>
      <w:r w:rsidRPr="001F551E">
        <w:t xml:space="preserve">. The committee decision was reached </w:t>
      </w:r>
      <w:sdt>
        <w:sdtPr>
          <w:id w:val="752083247"/>
          <w:placeholder>
            <w:docPart w:val="0095B4064CFD4F7E87C2B28F8B524FDA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845559">
            <w:t>by consensus.</w:t>
          </w:r>
        </w:sdtContent>
      </w:sdt>
    </w:p>
    <w:p w14:paraId="08799DF0" w14:textId="2CDB7046" w:rsidR="006B43E4" w:rsidRPr="00C02D61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A80296" w:rsidRPr="00A80296">
        <w:t>Draft Guidance (DG) or Final Draft Guidance (FDG)</w:t>
      </w:r>
      <w:r w:rsidRPr="001F551E">
        <w:t xml:space="preserve"> in line with their </w:t>
      </w:r>
      <w:r w:rsidRPr="00C02D61">
        <w:t>decisions.</w:t>
      </w:r>
    </w:p>
    <w:p w14:paraId="3CACA295" w14:textId="67CE40C9" w:rsidR="006B43E4" w:rsidRDefault="006B43E4" w:rsidP="006B43E4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11" w:history="1">
        <w:r w:rsidR="00FD1775" w:rsidRPr="00437BB9">
          <w:rPr>
            <w:rStyle w:val="Hyperlink"/>
          </w:rPr>
          <w:t>https://www.nice.org.uk/guidance/indevelopment/gid-ta11409</w:t>
        </w:r>
      </w:hyperlink>
      <w:r w:rsidR="00FD1775">
        <w:t xml:space="preserve"> </w:t>
      </w:r>
    </w:p>
    <w:p w14:paraId="7E86305B" w14:textId="77777777" w:rsidR="009B5D1C" w:rsidRPr="00C02D61" w:rsidRDefault="00236AD0" w:rsidP="003E65BA">
      <w:pPr>
        <w:pStyle w:val="Heading3"/>
      </w:pPr>
      <w:r w:rsidRPr="00C02D61">
        <w:lastRenderedPageBreak/>
        <w:t>Date of the next meeting</w:t>
      </w:r>
    </w:p>
    <w:p w14:paraId="7CF9FE5A" w14:textId="0F56EBEA" w:rsidR="00463336" w:rsidRDefault="007507BD" w:rsidP="00AD0E92">
      <w:pPr>
        <w:pStyle w:val="Paragraphnonumbers"/>
      </w:pPr>
      <w:r w:rsidRPr="001F551E">
        <w:t xml:space="preserve">The next meeting of the </w:t>
      </w:r>
      <w:r w:rsidR="00A80296">
        <w:t>Technology Appraisal Committee C</w:t>
      </w:r>
      <w:r w:rsidR="00236AD0" w:rsidRPr="001F551E">
        <w:t xml:space="preserve"> will be held on </w:t>
      </w:r>
      <w:sdt>
        <w:sdtPr>
          <w:id w:val="1237431929"/>
          <w:placeholder>
            <w:docPart w:val="5093719C018549EB98917021F8DDF3ED"/>
          </w:placeholder>
        </w:sdtPr>
        <w:sdtEndPr/>
        <w:sdtContent>
          <w:r w:rsidR="001B2643">
            <w:t>Wednesday 4 December 2024</w:t>
          </w:r>
        </w:sdtContent>
      </w:sdt>
      <w:r w:rsidR="00205638" w:rsidRPr="001F551E">
        <w:t xml:space="preserve"> </w:t>
      </w:r>
      <w:r w:rsidR="00A45CDD" w:rsidRPr="001F551E">
        <w:t xml:space="preserve">and will start promptly at </w:t>
      </w:r>
      <w:sdt>
        <w:sdtPr>
          <w:id w:val="959776136"/>
          <w:placeholder>
            <w:docPart w:val="D5C0939AB61E49ECA7679FCCC040D4DC"/>
          </w:placeholder>
        </w:sdtPr>
        <w:sdtEndPr/>
        <w:sdtContent>
          <w:r w:rsidR="00C87B11">
            <w:t>9am</w:t>
          </w:r>
        </w:sdtContent>
      </w:sdt>
      <w:r w:rsidR="00236AD0" w:rsidRPr="001F551E">
        <w:t xml:space="preserve">. </w:t>
      </w:r>
    </w:p>
    <w:p w14:paraId="1D9FC719" w14:textId="77777777" w:rsidR="00135794" w:rsidRDefault="00135794" w:rsidP="00B62844">
      <w:pPr>
        <w:spacing w:line="276" w:lineRule="auto"/>
      </w:pP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000621">
      <w:headerReference w:type="default" r:id="rId12"/>
      <w:footerReference w:type="default" r:id="rId13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869B386" w14:textId="77777777" w:rsidR="00610785" w:rsidRDefault="00610785" w:rsidP="006231D3">
      <w:r>
        <w:separator/>
      </w:r>
    </w:p>
  </w:endnote>
  <w:endnote w:type="continuationSeparator" w:id="0">
    <w:p w14:paraId="03127741" w14:textId="77777777" w:rsidR="00610785" w:rsidRDefault="00610785" w:rsidP="006231D3">
      <w:r>
        <w:continuationSeparator/>
      </w:r>
    </w:p>
  </w:endnote>
  <w:endnote w:type="continuationNotice" w:id="1">
    <w:p w14:paraId="1943F7F5" w14:textId="77777777" w:rsidR="00610785" w:rsidRDefault="00610785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FE4907">
      <w:fldChar w:fldCharType="begin"/>
    </w:r>
    <w:r w:rsidR="00FE4907">
      <w:instrText xml:space="preserve"> NUMPAGES  </w:instrText>
    </w:r>
    <w:r w:rsidR="00FE4907">
      <w:fldChar w:fldCharType="separate"/>
    </w:r>
    <w:r>
      <w:rPr>
        <w:noProof/>
      </w:rPr>
      <w:t>5</w:t>
    </w:r>
    <w:r w:rsidR="00FE4907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FF30CB7" w14:textId="77777777" w:rsidR="00610785" w:rsidRDefault="00610785" w:rsidP="006231D3">
      <w:r>
        <w:separator/>
      </w:r>
    </w:p>
  </w:footnote>
  <w:footnote w:type="continuationSeparator" w:id="0">
    <w:p w14:paraId="6A95CF11" w14:textId="77777777" w:rsidR="00610785" w:rsidRDefault="00610785" w:rsidP="006231D3">
      <w:r>
        <w:continuationSeparator/>
      </w:r>
    </w:p>
  </w:footnote>
  <w:footnote w:type="continuationNotice" w:id="1">
    <w:p w14:paraId="74B76F0D" w14:textId="77777777" w:rsidR="00610785" w:rsidRDefault="00610785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C301AD"/>
    <w:multiLevelType w:val="hybridMultilevel"/>
    <w:tmpl w:val="D472C3A4"/>
    <w:lvl w:ilvl="0" w:tplc="0809000F">
      <w:start w:val="1"/>
      <w:numFmt w:val="decimal"/>
      <w:lvlText w:val="%1."/>
      <w:lvlJc w:val="left"/>
      <w:pPr>
        <w:ind w:left="788" w:hanging="360"/>
      </w:pPr>
    </w:lvl>
    <w:lvl w:ilvl="1" w:tplc="08090019" w:tentative="1">
      <w:start w:val="1"/>
      <w:numFmt w:val="lowerLetter"/>
      <w:lvlText w:val="%2."/>
      <w:lvlJc w:val="left"/>
      <w:pPr>
        <w:ind w:left="1508" w:hanging="360"/>
      </w:pPr>
    </w:lvl>
    <w:lvl w:ilvl="2" w:tplc="0809001B" w:tentative="1">
      <w:start w:val="1"/>
      <w:numFmt w:val="lowerRoman"/>
      <w:lvlText w:val="%3."/>
      <w:lvlJc w:val="right"/>
      <w:pPr>
        <w:ind w:left="2228" w:hanging="180"/>
      </w:pPr>
    </w:lvl>
    <w:lvl w:ilvl="3" w:tplc="0809000F" w:tentative="1">
      <w:start w:val="1"/>
      <w:numFmt w:val="decimal"/>
      <w:lvlText w:val="%4."/>
      <w:lvlJc w:val="left"/>
      <w:pPr>
        <w:ind w:left="2948" w:hanging="360"/>
      </w:pPr>
    </w:lvl>
    <w:lvl w:ilvl="4" w:tplc="08090019" w:tentative="1">
      <w:start w:val="1"/>
      <w:numFmt w:val="lowerLetter"/>
      <w:lvlText w:val="%5."/>
      <w:lvlJc w:val="left"/>
      <w:pPr>
        <w:ind w:left="3668" w:hanging="360"/>
      </w:pPr>
    </w:lvl>
    <w:lvl w:ilvl="5" w:tplc="0809001B" w:tentative="1">
      <w:start w:val="1"/>
      <w:numFmt w:val="lowerRoman"/>
      <w:lvlText w:val="%6."/>
      <w:lvlJc w:val="right"/>
      <w:pPr>
        <w:ind w:left="4388" w:hanging="180"/>
      </w:pPr>
    </w:lvl>
    <w:lvl w:ilvl="6" w:tplc="0809000F" w:tentative="1">
      <w:start w:val="1"/>
      <w:numFmt w:val="decimal"/>
      <w:lvlText w:val="%7."/>
      <w:lvlJc w:val="left"/>
      <w:pPr>
        <w:ind w:left="5108" w:hanging="360"/>
      </w:pPr>
    </w:lvl>
    <w:lvl w:ilvl="7" w:tplc="08090019" w:tentative="1">
      <w:start w:val="1"/>
      <w:numFmt w:val="lowerLetter"/>
      <w:lvlText w:val="%8."/>
      <w:lvlJc w:val="left"/>
      <w:pPr>
        <w:ind w:left="5828" w:hanging="360"/>
      </w:pPr>
    </w:lvl>
    <w:lvl w:ilvl="8" w:tplc="08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20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1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2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124493">
    <w:abstractNumId w:val="18"/>
  </w:num>
  <w:num w:numId="2" w16cid:durableId="4090072">
    <w:abstractNumId w:val="15"/>
  </w:num>
  <w:num w:numId="3" w16cid:durableId="2435283">
    <w:abstractNumId w:val="20"/>
  </w:num>
  <w:num w:numId="4" w16cid:durableId="1764910640">
    <w:abstractNumId w:val="16"/>
  </w:num>
  <w:num w:numId="5" w16cid:durableId="206334942">
    <w:abstractNumId w:val="22"/>
  </w:num>
  <w:num w:numId="6" w16cid:durableId="781996222">
    <w:abstractNumId w:val="24"/>
  </w:num>
  <w:num w:numId="7" w16cid:durableId="376394483">
    <w:abstractNumId w:val="10"/>
  </w:num>
  <w:num w:numId="8" w16cid:durableId="1903367365">
    <w:abstractNumId w:val="12"/>
  </w:num>
  <w:num w:numId="9" w16cid:durableId="2083333982">
    <w:abstractNumId w:val="23"/>
  </w:num>
  <w:num w:numId="10" w16cid:durableId="1154372200">
    <w:abstractNumId w:val="22"/>
  </w:num>
  <w:num w:numId="11" w16cid:durableId="1270358719">
    <w:abstractNumId w:val="22"/>
  </w:num>
  <w:num w:numId="12" w16cid:durableId="891766305">
    <w:abstractNumId w:val="22"/>
  </w:num>
  <w:num w:numId="13" w16cid:durableId="838278657">
    <w:abstractNumId w:val="13"/>
  </w:num>
  <w:num w:numId="14" w16cid:durableId="887185801">
    <w:abstractNumId w:val="17"/>
  </w:num>
  <w:num w:numId="15" w16cid:durableId="130945212">
    <w:abstractNumId w:val="11"/>
  </w:num>
  <w:num w:numId="16" w16cid:durableId="393896295">
    <w:abstractNumId w:val="14"/>
  </w:num>
  <w:num w:numId="17" w16cid:durableId="1622570058">
    <w:abstractNumId w:val="9"/>
  </w:num>
  <w:num w:numId="18" w16cid:durableId="805510174">
    <w:abstractNumId w:val="7"/>
  </w:num>
  <w:num w:numId="19" w16cid:durableId="1490556072">
    <w:abstractNumId w:val="6"/>
  </w:num>
  <w:num w:numId="20" w16cid:durableId="1333412031">
    <w:abstractNumId w:val="5"/>
  </w:num>
  <w:num w:numId="21" w16cid:durableId="1203709064">
    <w:abstractNumId w:val="4"/>
  </w:num>
  <w:num w:numId="22" w16cid:durableId="920260099">
    <w:abstractNumId w:val="8"/>
  </w:num>
  <w:num w:numId="23" w16cid:durableId="1127970271">
    <w:abstractNumId w:val="3"/>
  </w:num>
  <w:num w:numId="24" w16cid:durableId="375277027">
    <w:abstractNumId w:val="2"/>
  </w:num>
  <w:num w:numId="25" w16cid:durableId="330380364">
    <w:abstractNumId w:val="1"/>
  </w:num>
  <w:num w:numId="26" w16cid:durableId="827986602">
    <w:abstractNumId w:val="0"/>
  </w:num>
  <w:num w:numId="27" w16cid:durableId="45595231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209542241">
    <w:abstractNumId w:val="21"/>
  </w:num>
  <w:num w:numId="29" w16cid:durableId="1582913348">
    <w:abstractNumId w:val="19"/>
  </w:num>
  <w:num w:numId="30" w16cid:durableId="2086603423">
    <w:abstractNumId w:val="22"/>
  </w:num>
  <w:num w:numId="31" w16cid:durableId="1694769724">
    <w:abstractNumId w:val="22"/>
  </w:num>
  <w:num w:numId="32" w16cid:durableId="99951907">
    <w:abstractNumId w:val="2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00621"/>
    <w:rsid w:val="00004C0B"/>
    <w:rsid w:val="00014B1F"/>
    <w:rsid w:val="0001656F"/>
    <w:rsid w:val="00022B42"/>
    <w:rsid w:val="00031524"/>
    <w:rsid w:val="00040BED"/>
    <w:rsid w:val="000411A2"/>
    <w:rsid w:val="000444F9"/>
    <w:rsid w:val="00044FC1"/>
    <w:rsid w:val="00053C24"/>
    <w:rsid w:val="0006607C"/>
    <w:rsid w:val="00073EDD"/>
    <w:rsid w:val="00080C80"/>
    <w:rsid w:val="00083CF9"/>
    <w:rsid w:val="00085585"/>
    <w:rsid w:val="00090424"/>
    <w:rsid w:val="000A3C2F"/>
    <w:rsid w:val="000A687D"/>
    <w:rsid w:val="000C172F"/>
    <w:rsid w:val="000C4E08"/>
    <w:rsid w:val="000D1197"/>
    <w:rsid w:val="000D5BCE"/>
    <w:rsid w:val="000D5F50"/>
    <w:rsid w:val="000F04B6"/>
    <w:rsid w:val="000F750A"/>
    <w:rsid w:val="0010461D"/>
    <w:rsid w:val="00104B10"/>
    <w:rsid w:val="0011038B"/>
    <w:rsid w:val="00112212"/>
    <w:rsid w:val="0012100C"/>
    <w:rsid w:val="001220B1"/>
    <w:rsid w:val="00135794"/>
    <w:rsid w:val="001420B9"/>
    <w:rsid w:val="001501C0"/>
    <w:rsid w:val="00161397"/>
    <w:rsid w:val="001662DA"/>
    <w:rsid w:val="00167902"/>
    <w:rsid w:val="00183308"/>
    <w:rsid w:val="001916E0"/>
    <w:rsid w:val="00196E93"/>
    <w:rsid w:val="001A18CE"/>
    <w:rsid w:val="001A6457"/>
    <w:rsid w:val="001A695D"/>
    <w:rsid w:val="001B2643"/>
    <w:rsid w:val="001C38B8"/>
    <w:rsid w:val="001C5FB8"/>
    <w:rsid w:val="001D769D"/>
    <w:rsid w:val="001E1376"/>
    <w:rsid w:val="001F2404"/>
    <w:rsid w:val="001F551E"/>
    <w:rsid w:val="002038C6"/>
    <w:rsid w:val="00205638"/>
    <w:rsid w:val="0022082C"/>
    <w:rsid w:val="002228E3"/>
    <w:rsid w:val="00223637"/>
    <w:rsid w:val="00236AD0"/>
    <w:rsid w:val="00240933"/>
    <w:rsid w:val="00250F16"/>
    <w:rsid w:val="00255DB7"/>
    <w:rsid w:val="002748D1"/>
    <w:rsid w:val="00276981"/>
    <w:rsid w:val="00277DAE"/>
    <w:rsid w:val="00285829"/>
    <w:rsid w:val="00287A07"/>
    <w:rsid w:val="002B5720"/>
    <w:rsid w:val="002C258D"/>
    <w:rsid w:val="002C660B"/>
    <w:rsid w:val="002C6AB0"/>
    <w:rsid w:val="002C7A84"/>
    <w:rsid w:val="002D1A7F"/>
    <w:rsid w:val="002D5FF0"/>
    <w:rsid w:val="002E7C8A"/>
    <w:rsid w:val="002F3D4E"/>
    <w:rsid w:val="002F5606"/>
    <w:rsid w:val="002F7044"/>
    <w:rsid w:val="0030059A"/>
    <w:rsid w:val="003069DB"/>
    <w:rsid w:val="00314B88"/>
    <w:rsid w:val="003267BA"/>
    <w:rsid w:val="00337868"/>
    <w:rsid w:val="00344EA6"/>
    <w:rsid w:val="0034567D"/>
    <w:rsid w:val="00347F70"/>
    <w:rsid w:val="00350071"/>
    <w:rsid w:val="00370813"/>
    <w:rsid w:val="003755EE"/>
    <w:rsid w:val="00377867"/>
    <w:rsid w:val="003965A8"/>
    <w:rsid w:val="003A110E"/>
    <w:rsid w:val="003A2CF7"/>
    <w:rsid w:val="003A4E3F"/>
    <w:rsid w:val="003A4F8A"/>
    <w:rsid w:val="003A6B73"/>
    <w:rsid w:val="003B0C8A"/>
    <w:rsid w:val="003B3129"/>
    <w:rsid w:val="003C1D05"/>
    <w:rsid w:val="003C2EEF"/>
    <w:rsid w:val="003D0F29"/>
    <w:rsid w:val="003D4563"/>
    <w:rsid w:val="003D5F9F"/>
    <w:rsid w:val="003E005F"/>
    <w:rsid w:val="003E3BA6"/>
    <w:rsid w:val="003E5516"/>
    <w:rsid w:val="003E65BA"/>
    <w:rsid w:val="003F4378"/>
    <w:rsid w:val="003F5516"/>
    <w:rsid w:val="00402715"/>
    <w:rsid w:val="00402DFB"/>
    <w:rsid w:val="0041084F"/>
    <w:rsid w:val="00410E8B"/>
    <w:rsid w:val="00411B9A"/>
    <w:rsid w:val="004138FE"/>
    <w:rsid w:val="00422523"/>
    <w:rsid w:val="00436657"/>
    <w:rsid w:val="004366CD"/>
    <w:rsid w:val="00444D16"/>
    <w:rsid w:val="00450129"/>
    <w:rsid w:val="00451599"/>
    <w:rsid w:val="00456A6D"/>
    <w:rsid w:val="00463336"/>
    <w:rsid w:val="00463370"/>
    <w:rsid w:val="00465E35"/>
    <w:rsid w:val="00492106"/>
    <w:rsid w:val="00497B95"/>
    <w:rsid w:val="004A1402"/>
    <w:rsid w:val="004B45D0"/>
    <w:rsid w:val="004E02E2"/>
    <w:rsid w:val="005065A3"/>
    <w:rsid w:val="00507F46"/>
    <w:rsid w:val="005113A9"/>
    <w:rsid w:val="005360C8"/>
    <w:rsid w:val="00540FB2"/>
    <w:rsid w:val="00541984"/>
    <w:rsid w:val="00551530"/>
    <w:rsid w:val="00551969"/>
    <w:rsid w:val="005552C1"/>
    <w:rsid w:val="00556AD2"/>
    <w:rsid w:val="00593560"/>
    <w:rsid w:val="00594988"/>
    <w:rsid w:val="00596F1C"/>
    <w:rsid w:val="005A21EC"/>
    <w:rsid w:val="005B07BB"/>
    <w:rsid w:val="005B3CA8"/>
    <w:rsid w:val="005C0A14"/>
    <w:rsid w:val="005C14AB"/>
    <w:rsid w:val="005D2B46"/>
    <w:rsid w:val="005E032E"/>
    <w:rsid w:val="005E24AD"/>
    <w:rsid w:val="005E2873"/>
    <w:rsid w:val="005E2FA2"/>
    <w:rsid w:val="005E39B5"/>
    <w:rsid w:val="005E6B2F"/>
    <w:rsid w:val="005F47D5"/>
    <w:rsid w:val="00600173"/>
    <w:rsid w:val="00603397"/>
    <w:rsid w:val="00610785"/>
    <w:rsid w:val="00611CB1"/>
    <w:rsid w:val="00613786"/>
    <w:rsid w:val="00621721"/>
    <w:rsid w:val="006231D3"/>
    <w:rsid w:val="0064247C"/>
    <w:rsid w:val="00643C23"/>
    <w:rsid w:val="00654704"/>
    <w:rsid w:val="00660BB5"/>
    <w:rsid w:val="0066652E"/>
    <w:rsid w:val="00670F87"/>
    <w:rsid w:val="006712CE"/>
    <w:rsid w:val="0067259D"/>
    <w:rsid w:val="006809BF"/>
    <w:rsid w:val="00682F9B"/>
    <w:rsid w:val="006830F3"/>
    <w:rsid w:val="00683EA8"/>
    <w:rsid w:val="00687B4E"/>
    <w:rsid w:val="006B324A"/>
    <w:rsid w:val="006B43E4"/>
    <w:rsid w:val="006B4C67"/>
    <w:rsid w:val="006D3185"/>
    <w:rsid w:val="006F3468"/>
    <w:rsid w:val="007019D5"/>
    <w:rsid w:val="00704F08"/>
    <w:rsid w:val="00711072"/>
    <w:rsid w:val="00733BA3"/>
    <w:rsid w:val="007507BD"/>
    <w:rsid w:val="00751143"/>
    <w:rsid w:val="00755E0E"/>
    <w:rsid w:val="007574E0"/>
    <w:rsid w:val="00761C9C"/>
    <w:rsid w:val="007658F8"/>
    <w:rsid w:val="00774747"/>
    <w:rsid w:val="00777392"/>
    <w:rsid w:val="007809A9"/>
    <w:rsid w:val="007822BF"/>
    <w:rsid w:val="00782C9C"/>
    <w:rsid w:val="00783B18"/>
    <w:rsid w:val="007851C3"/>
    <w:rsid w:val="007A0762"/>
    <w:rsid w:val="007A3DC0"/>
    <w:rsid w:val="007A468B"/>
    <w:rsid w:val="007A689D"/>
    <w:rsid w:val="007A77E4"/>
    <w:rsid w:val="007B5879"/>
    <w:rsid w:val="007C331F"/>
    <w:rsid w:val="007C5EC3"/>
    <w:rsid w:val="007D0D24"/>
    <w:rsid w:val="007E37F0"/>
    <w:rsid w:val="007E4657"/>
    <w:rsid w:val="007E7C58"/>
    <w:rsid w:val="007F5E7F"/>
    <w:rsid w:val="007F7D07"/>
    <w:rsid w:val="008032E7"/>
    <w:rsid w:val="00815D6A"/>
    <w:rsid w:val="008236B6"/>
    <w:rsid w:val="0083500F"/>
    <w:rsid w:val="00835FBC"/>
    <w:rsid w:val="00842ACF"/>
    <w:rsid w:val="008451A1"/>
    <w:rsid w:val="00845559"/>
    <w:rsid w:val="00846581"/>
    <w:rsid w:val="00850C0E"/>
    <w:rsid w:val="00850D2E"/>
    <w:rsid w:val="0086786F"/>
    <w:rsid w:val="00876A1F"/>
    <w:rsid w:val="00883D3F"/>
    <w:rsid w:val="0088566F"/>
    <w:rsid w:val="00887AD7"/>
    <w:rsid w:val="008937E0"/>
    <w:rsid w:val="008B6DD3"/>
    <w:rsid w:val="008C3DD4"/>
    <w:rsid w:val="008C42E7"/>
    <w:rsid w:val="008C44A2"/>
    <w:rsid w:val="008D4C8C"/>
    <w:rsid w:val="008D7151"/>
    <w:rsid w:val="008E0E0D"/>
    <w:rsid w:val="008E75F2"/>
    <w:rsid w:val="008F242D"/>
    <w:rsid w:val="008F5336"/>
    <w:rsid w:val="00903E68"/>
    <w:rsid w:val="009101E6"/>
    <w:rsid w:val="009114CE"/>
    <w:rsid w:val="00922F67"/>
    <w:rsid w:val="00924278"/>
    <w:rsid w:val="00945826"/>
    <w:rsid w:val="00947812"/>
    <w:rsid w:val="009538E7"/>
    <w:rsid w:val="00955914"/>
    <w:rsid w:val="009665AE"/>
    <w:rsid w:val="00970F7D"/>
    <w:rsid w:val="009742E7"/>
    <w:rsid w:val="0097566D"/>
    <w:rsid w:val="009807BF"/>
    <w:rsid w:val="00986E38"/>
    <w:rsid w:val="00990AC5"/>
    <w:rsid w:val="00994987"/>
    <w:rsid w:val="009978CC"/>
    <w:rsid w:val="009B0F74"/>
    <w:rsid w:val="009B1704"/>
    <w:rsid w:val="009B5D1C"/>
    <w:rsid w:val="009E20B3"/>
    <w:rsid w:val="009E4E35"/>
    <w:rsid w:val="009E6AE6"/>
    <w:rsid w:val="009F5BE7"/>
    <w:rsid w:val="00A06F9C"/>
    <w:rsid w:val="00A157F0"/>
    <w:rsid w:val="00A269AF"/>
    <w:rsid w:val="00A35D76"/>
    <w:rsid w:val="00A3610D"/>
    <w:rsid w:val="00A428F8"/>
    <w:rsid w:val="00A45CDD"/>
    <w:rsid w:val="00A55891"/>
    <w:rsid w:val="00A60AF0"/>
    <w:rsid w:val="00A65961"/>
    <w:rsid w:val="00A70955"/>
    <w:rsid w:val="00A72AB5"/>
    <w:rsid w:val="00A75520"/>
    <w:rsid w:val="00A80296"/>
    <w:rsid w:val="00A80AC8"/>
    <w:rsid w:val="00A82301"/>
    <w:rsid w:val="00A82558"/>
    <w:rsid w:val="00A87D93"/>
    <w:rsid w:val="00A973EA"/>
    <w:rsid w:val="00AA2E4D"/>
    <w:rsid w:val="00AC6821"/>
    <w:rsid w:val="00AC7782"/>
    <w:rsid w:val="00AC7BD7"/>
    <w:rsid w:val="00AD0E92"/>
    <w:rsid w:val="00AD6F07"/>
    <w:rsid w:val="00AF3BCA"/>
    <w:rsid w:val="00B053D4"/>
    <w:rsid w:val="00B07D36"/>
    <w:rsid w:val="00B429C5"/>
    <w:rsid w:val="00B45ABC"/>
    <w:rsid w:val="00B46E0C"/>
    <w:rsid w:val="00B477EC"/>
    <w:rsid w:val="00B521ED"/>
    <w:rsid w:val="00B549C7"/>
    <w:rsid w:val="00B62844"/>
    <w:rsid w:val="00B67372"/>
    <w:rsid w:val="00B76EE1"/>
    <w:rsid w:val="00B853FA"/>
    <w:rsid w:val="00B85DE1"/>
    <w:rsid w:val="00B90E5E"/>
    <w:rsid w:val="00BA07EB"/>
    <w:rsid w:val="00BA4EAD"/>
    <w:rsid w:val="00BB22E9"/>
    <w:rsid w:val="00BB49D9"/>
    <w:rsid w:val="00BB6569"/>
    <w:rsid w:val="00BC47C4"/>
    <w:rsid w:val="00BC6C1F"/>
    <w:rsid w:val="00BD1329"/>
    <w:rsid w:val="00BE6E5D"/>
    <w:rsid w:val="00C015B8"/>
    <w:rsid w:val="00C02D61"/>
    <w:rsid w:val="00C04D2E"/>
    <w:rsid w:val="00C12FF9"/>
    <w:rsid w:val="00C235D5"/>
    <w:rsid w:val="00C3119A"/>
    <w:rsid w:val="00C4215E"/>
    <w:rsid w:val="00C51601"/>
    <w:rsid w:val="00C55E3A"/>
    <w:rsid w:val="00C704E2"/>
    <w:rsid w:val="00C70CCA"/>
    <w:rsid w:val="00C7373D"/>
    <w:rsid w:val="00C75930"/>
    <w:rsid w:val="00C82EFE"/>
    <w:rsid w:val="00C834AA"/>
    <w:rsid w:val="00C871D3"/>
    <w:rsid w:val="00C87B11"/>
    <w:rsid w:val="00C941B6"/>
    <w:rsid w:val="00C963C4"/>
    <w:rsid w:val="00C978CB"/>
    <w:rsid w:val="00CA2EE4"/>
    <w:rsid w:val="00CB14E1"/>
    <w:rsid w:val="00CB4466"/>
    <w:rsid w:val="00CE10A7"/>
    <w:rsid w:val="00D05991"/>
    <w:rsid w:val="00D1112F"/>
    <w:rsid w:val="00D11E93"/>
    <w:rsid w:val="00D1425E"/>
    <w:rsid w:val="00D14E64"/>
    <w:rsid w:val="00D2035E"/>
    <w:rsid w:val="00D22F90"/>
    <w:rsid w:val="00D33D2F"/>
    <w:rsid w:val="00D36E00"/>
    <w:rsid w:val="00D63C16"/>
    <w:rsid w:val="00D70F52"/>
    <w:rsid w:val="00D74026"/>
    <w:rsid w:val="00D923C2"/>
    <w:rsid w:val="00DA0F66"/>
    <w:rsid w:val="00DA1F50"/>
    <w:rsid w:val="00DA34AB"/>
    <w:rsid w:val="00DA78F8"/>
    <w:rsid w:val="00DA7E81"/>
    <w:rsid w:val="00DB7ED3"/>
    <w:rsid w:val="00DC038C"/>
    <w:rsid w:val="00DC1F86"/>
    <w:rsid w:val="00DC2B11"/>
    <w:rsid w:val="00DC40F3"/>
    <w:rsid w:val="00DD01EE"/>
    <w:rsid w:val="00DD06F9"/>
    <w:rsid w:val="00DD65B7"/>
    <w:rsid w:val="00DF0C5C"/>
    <w:rsid w:val="00E0059A"/>
    <w:rsid w:val="00E00AAB"/>
    <w:rsid w:val="00E01438"/>
    <w:rsid w:val="00E04E00"/>
    <w:rsid w:val="00E16CDD"/>
    <w:rsid w:val="00E2211D"/>
    <w:rsid w:val="00E241E0"/>
    <w:rsid w:val="00E25594"/>
    <w:rsid w:val="00E37C8A"/>
    <w:rsid w:val="00E40323"/>
    <w:rsid w:val="00E42E20"/>
    <w:rsid w:val="00E46F5D"/>
    <w:rsid w:val="00E53250"/>
    <w:rsid w:val="00E56B48"/>
    <w:rsid w:val="00E579FC"/>
    <w:rsid w:val="00E60116"/>
    <w:rsid w:val="00E77A26"/>
    <w:rsid w:val="00E82B9F"/>
    <w:rsid w:val="00E90039"/>
    <w:rsid w:val="00E9120D"/>
    <w:rsid w:val="00E927DA"/>
    <w:rsid w:val="00E95304"/>
    <w:rsid w:val="00EA22A4"/>
    <w:rsid w:val="00EA375B"/>
    <w:rsid w:val="00EA450B"/>
    <w:rsid w:val="00EA7444"/>
    <w:rsid w:val="00EB1941"/>
    <w:rsid w:val="00EC31AE"/>
    <w:rsid w:val="00EC32F7"/>
    <w:rsid w:val="00EC57DD"/>
    <w:rsid w:val="00EE37AB"/>
    <w:rsid w:val="00EF1B45"/>
    <w:rsid w:val="00EF2BE2"/>
    <w:rsid w:val="00F0085B"/>
    <w:rsid w:val="00F049C4"/>
    <w:rsid w:val="00F32B92"/>
    <w:rsid w:val="00F42F8E"/>
    <w:rsid w:val="00F57A78"/>
    <w:rsid w:val="00F66591"/>
    <w:rsid w:val="00F7798A"/>
    <w:rsid w:val="00F86390"/>
    <w:rsid w:val="00F95663"/>
    <w:rsid w:val="00F97481"/>
    <w:rsid w:val="00FA676B"/>
    <w:rsid w:val="00FB7C71"/>
    <w:rsid w:val="00FD0266"/>
    <w:rsid w:val="00FD1775"/>
    <w:rsid w:val="00FD5B06"/>
    <w:rsid w:val="00FE1041"/>
    <w:rsid w:val="00FE4907"/>
    <w:rsid w:val="00FF405F"/>
    <w:rsid w:val="00FF4318"/>
    <w:rsid w:val="00FF522D"/>
    <w:rsid w:val="00FF5B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7163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1384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ice.org.uk/guidance/indevelopment/gid-ta11409" TargetMode="Externa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hyperlink" Target="https://www.nice.org.uk/guidance/indevelopment/gid-ta1140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ice.org.uk/guidance/indevelopment/gid-ta11384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A5F0488B03524B829BAC3D23F14F59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1E6509-CA94-4B56-9098-CEEA663E9855}"/>
      </w:docPartPr>
      <w:docPartBody>
        <w:p w:rsidR="00C07341" w:rsidRDefault="00C07341">
          <w:pPr>
            <w:pStyle w:val="A5F0488B03524B829BAC3D23F14F59F0"/>
          </w:pPr>
          <w:r w:rsidRPr="002B5720">
            <w:t>Choose an option</w:t>
          </w:r>
        </w:p>
      </w:docPartBody>
    </w:docPart>
    <w:docPart>
      <w:docPartPr>
        <w:name w:val="39FD76637D634149AB6430D88A4B98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15FF4B-7A2F-42E5-A2E6-760DB01D3439}"/>
      </w:docPartPr>
      <w:docPartBody>
        <w:p w:rsidR="00C07341" w:rsidRDefault="00C07341">
          <w:pPr>
            <w:pStyle w:val="39FD76637D634149AB6430D88A4B9830"/>
          </w:pPr>
          <w:r w:rsidRPr="002B5720">
            <w:rPr>
              <w:rStyle w:val="PlaceholderText"/>
              <w:color w:val="0E2841" w:themeColor="text2"/>
            </w:rPr>
            <w:t>Click or tap here to enter text.</w:t>
          </w:r>
        </w:p>
      </w:docPartBody>
    </w:docPart>
    <w:docPart>
      <w:docPartPr>
        <w:name w:val="32C3735480324EC789BA9BAA7BE2C1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09CD98-1349-43AB-A044-9D8097258EAC}"/>
      </w:docPartPr>
      <w:docPartBody>
        <w:p w:rsidR="00C07341" w:rsidRDefault="00C07341">
          <w:pPr>
            <w:pStyle w:val="32C3735480324EC789BA9BAA7BE2C19C"/>
          </w:pPr>
          <w:r w:rsidRPr="002B5720">
            <w:t>Click or tap here to enter text.</w:t>
          </w:r>
        </w:p>
      </w:docPartBody>
    </w:docPart>
    <w:docPart>
      <w:docPartPr>
        <w:name w:val="B9AF3CB5EA3C4EF8805ACCA9D50D48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C004A5-AB6A-4A34-ADE0-954014289B77}"/>
      </w:docPartPr>
      <w:docPartBody>
        <w:p w:rsidR="00C07341" w:rsidRDefault="00C07341">
          <w:pPr>
            <w:pStyle w:val="B9AF3CB5EA3C4EF8805ACCA9D50D481F"/>
          </w:pPr>
          <w:r w:rsidRPr="00085585">
            <w:rPr>
              <w:rStyle w:val="PlaceholderText"/>
              <w:color w:val="0E2841" w:themeColor="text2"/>
            </w:rPr>
            <w:t>insert committee member names</w:t>
          </w:r>
        </w:p>
      </w:docPartBody>
    </w:docPart>
    <w:docPart>
      <w:docPartPr>
        <w:name w:val="4DD3459593424F83A1E117179270D9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F64E70-FCB7-4261-ABBE-2047CB7972E9}"/>
      </w:docPartPr>
      <w:docPartBody>
        <w:p w:rsidR="00C07341" w:rsidRDefault="00C07341">
          <w:pPr>
            <w:pStyle w:val="4DD3459593424F83A1E117179270D9CD"/>
          </w:pPr>
          <w:r w:rsidRPr="00E56B48">
            <w:rPr>
              <w:rStyle w:val="Level2numberedChar"/>
            </w:rPr>
            <w:t>List any other business or record ‘none’</w:t>
          </w:r>
        </w:p>
      </w:docPartBody>
    </w:docPart>
    <w:docPart>
      <w:docPartPr>
        <w:name w:val="BAAC0E6439D44930A4C9B530936581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4AB4A1-3F93-4673-97BF-6C5144810FE8}"/>
      </w:docPartPr>
      <w:docPartBody>
        <w:p w:rsidR="00C07341" w:rsidRDefault="00C07341">
          <w:pPr>
            <w:pStyle w:val="BAAC0E6439D44930A4C9B530936581B2"/>
          </w:pPr>
          <w:r w:rsidRPr="00196E93">
            <w:rPr>
              <w:rStyle w:val="PlaceholderText"/>
              <w:color w:val="0E2841" w:themeColor="text2"/>
            </w:rPr>
            <w:t>enter date.</w:t>
          </w:r>
        </w:p>
      </w:docPartBody>
    </w:docPart>
    <w:docPart>
      <w:docPartPr>
        <w:name w:val="5093719C018549EB98917021F8DDF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012B19-D7F1-4B81-BB4E-4A876E7D9A33}"/>
      </w:docPartPr>
      <w:docPartBody>
        <w:p w:rsidR="00C07341" w:rsidRDefault="00C07341">
          <w:pPr>
            <w:pStyle w:val="5093719C018549EB98917021F8DDF3ED"/>
          </w:pPr>
          <w:r w:rsidRPr="00031524">
            <w:rPr>
              <w:rStyle w:val="PlaceholderText"/>
              <w:color w:val="0E2841" w:themeColor="text2"/>
            </w:rPr>
            <w:t>insert day and date</w:t>
          </w:r>
        </w:p>
      </w:docPartBody>
    </w:docPart>
    <w:docPart>
      <w:docPartPr>
        <w:name w:val="D5C0939AB61E49ECA7679FCCC040D4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6407F5-8DA5-4DB6-BBF4-3CFE016C6484}"/>
      </w:docPartPr>
      <w:docPartBody>
        <w:p w:rsidR="00C07341" w:rsidRDefault="00C07341">
          <w:pPr>
            <w:pStyle w:val="D5C0939AB61E49ECA7679FCCC040D4DC"/>
          </w:pPr>
          <w:r w:rsidRPr="00031524">
            <w:rPr>
              <w:rStyle w:val="PlaceholderText"/>
              <w:color w:val="0E2841" w:themeColor="text2"/>
            </w:rPr>
            <w:t>insert time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11CCEB-3264-42BD-8B43-EE9CB92DF2FE}"/>
      </w:docPartPr>
      <w:docPartBody>
        <w:p w:rsidR="00055C92" w:rsidRDefault="00320256"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68B658BF6594870B0C72266541124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C21260-3B8B-4EE6-8441-D34E38791E40}"/>
      </w:docPartPr>
      <w:docPartBody>
        <w:p w:rsidR="00584D91" w:rsidRDefault="008E79C8" w:rsidP="008E79C8">
          <w:pPr>
            <w:pStyle w:val="068B658BF6594870B0C7226654112450"/>
          </w:pPr>
          <w:r w:rsidRPr="00031524">
            <w:rPr>
              <w:rStyle w:val="PlaceholderText"/>
              <w:color w:val="0E2841" w:themeColor="text2"/>
            </w:rPr>
            <w:t>Choose an option</w:t>
          </w:r>
        </w:p>
      </w:docPartBody>
    </w:docPart>
    <w:docPart>
      <w:docPartPr>
        <w:name w:val="8598704264FC4E64B7C4FFBBCC4926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B28DAE-399B-4A24-894F-7F68236C27E6}"/>
      </w:docPartPr>
      <w:docPartBody>
        <w:p w:rsidR="00584D91" w:rsidRDefault="008E79C8" w:rsidP="008E79C8">
          <w:pPr>
            <w:pStyle w:val="8598704264FC4E64B7C4FFBBCC4926C5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4F5D908C415041F7AF78818C01E912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0B86F6-3EA5-4440-A651-96CB1D435198}"/>
      </w:docPartPr>
      <w:docPartBody>
        <w:p w:rsidR="00584D91" w:rsidRDefault="008E79C8" w:rsidP="008E79C8">
          <w:pPr>
            <w:pStyle w:val="4F5D908C415041F7AF78818C01E9121B"/>
          </w:pPr>
          <w:r w:rsidRPr="000C4E08">
            <w:t>insert company name.</w:t>
          </w:r>
        </w:p>
      </w:docPartBody>
    </w:docPart>
    <w:docPart>
      <w:docPartPr>
        <w:name w:val="497C9C9D7485431F88D1FDCB081C86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C7A506-95E2-4796-8FBE-3C58123094AD}"/>
      </w:docPartPr>
      <w:docPartBody>
        <w:p w:rsidR="00584D91" w:rsidRDefault="008E79C8" w:rsidP="008E79C8">
          <w:pPr>
            <w:pStyle w:val="497C9C9D7485431F88D1FDCB081C861B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E2B8EFC1A2744E168236EC544A16E3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198C36-BCFA-4A2E-B8DB-FC591E0FE349}"/>
      </w:docPartPr>
      <w:docPartBody>
        <w:p w:rsidR="00584D91" w:rsidRDefault="008E79C8" w:rsidP="008E79C8">
          <w:pPr>
            <w:pStyle w:val="E2B8EFC1A2744E168236EC544A16E311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9CABEF036234EEBB33B2177D03C6A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1E4D52-884F-43AC-A6FC-C3136C5CD02E}"/>
      </w:docPartPr>
      <w:docPartBody>
        <w:p w:rsidR="00584D91" w:rsidRDefault="008E79C8" w:rsidP="008E79C8">
          <w:pPr>
            <w:pStyle w:val="A9CABEF036234EEBB33B2177D03C6A37"/>
          </w:pPr>
          <w:r w:rsidRPr="00031524">
            <w:rPr>
              <w:rStyle w:val="PlaceholderText"/>
              <w:color w:val="0E2841" w:themeColor="text2"/>
            </w:rPr>
            <w:t>choose option</w:t>
          </w:r>
        </w:p>
      </w:docPartBody>
    </w:docPart>
    <w:docPart>
      <w:docPartPr>
        <w:name w:val="6AE31D581F6142D5B2FFBF572D039D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15469C-BBB6-4C24-8493-FDE5B5494FBE}"/>
      </w:docPartPr>
      <w:docPartBody>
        <w:p w:rsidR="00584D91" w:rsidRDefault="008E79C8" w:rsidP="008E79C8">
          <w:pPr>
            <w:pStyle w:val="6AE31D581F6142D5B2FFBF572D039D55"/>
          </w:pPr>
          <w:r w:rsidRPr="00031524">
            <w:rPr>
              <w:rStyle w:val="PlaceholderText"/>
              <w:color w:val="0E2841" w:themeColor="text2"/>
            </w:rPr>
            <w:t>Choose an option</w:t>
          </w:r>
        </w:p>
      </w:docPartBody>
    </w:docPart>
    <w:docPart>
      <w:docPartPr>
        <w:name w:val="0DD517336CEC429DA4A1F6A02CA3CB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4DEFF2-9397-448A-AE0C-5641EBEB81B3}"/>
      </w:docPartPr>
      <w:docPartBody>
        <w:p w:rsidR="00584D91" w:rsidRDefault="008E79C8" w:rsidP="008E79C8">
          <w:pPr>
            <w:pStyle w:val="0DD517336CEC429DA4A1F6A02CA3CB7A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F083CC5A45814712BACE5D33623A85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5CB6C9-D192-4E60-BB9B-41A9F8BE4AC8}"/>
      </w:docPartPr>
      <w:docPartBody>
        <w:p w:rsidR="00584D91" w:rsidRDefault="008E79C8" w:rsidP="008E79C8">
          <w:pPr>
            <w:pStyle w:val="F083CC5A45814712BACE5D33623A85E4"/>
          </w:pPr>
          <w:r w:rsidRPr="000C4E08">
            <w:t>insert company name.</w:t>
          </w:r>
        </w:p>
      </w:docPartBody>
    </w:docPart>
    <w:docPart>
      <w:docPartPr>
        <w:name w:val="A7EDBC8514C84B6BAC98CA0A5F8CEC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748F7E-FB2C-4F65-B2B3-869F7982BA2C}"/>
      </w:docPartPr>
      <w:docPartBody>
        <w:p w:rsidR="00584D91" w:rsidRDefault="008E79C8" w:rsidP="008E79C8">
          <w:pPr>
            <w:pStyle w:val="A7EDBC8514C84B6BAC98CA0A5F8CEC5D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7D65ADBA8CA0460887F7F352D6826F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0C1269-E59C-4CA3-8E80-79FB9BEDC036}"/>
      </w:docPartPr>
      <w:docPartBody>
        <w:p w:rsidR="00584D91" w:rsidRDefault="008E79C8" w:rsidP="008E79C8">
          <w:pPr>
            <w:pStyle w:val="7D65ADBA8CA0460887F7F352D6826FC7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095B4064CFD4F7E87C2B28F8B524F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32A41E-501C-40F5-894E-2C9DBE0D2839}"/>
      </w:docPartPr>
      <w:docPartBody>
        <w:p w:rsidR="00584D91" w:rsidRDefault="008E79C8" w:rsidP="008E79C8">
          <w:pPr>
            <w:pStyle w:val="0095B4064CFD4F7E87C2B28F8B524FDA"/>
          </w:pPr>
          <w:r w:rsidRPr="00031524">
            <w:rPr>
              <w:rStyle w:val="PlaceholderText"/>
              <w:color w:val="0E2841" w:themeColor="text2"/>
            </w:rPr>
            <w:t>choose op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968465380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07341"/>
    <w:rsid w:val="00055C92"/>
    <w:rsid w:val="0021509A"/>
    <w:rsid w:val="002554F8"/>
    <w:rsid w:val="00320256"/>
    <w:rsid w:val="00584D91"/>
    <w:rsid w:val="007E37F0"/>
    <w:rsid w:val="008D7151"/>
    <w:rsid w:val="008E79C8"/>
    <w:rsid w:val="00A55891"/>
    <w:rsid w:val="00C07341"/>
    <w:rsid w:val="00E01438"/>
    <w:rsid w:val="00E40323"/>
    <w:rsid w:val="00EC15F9"/>
    <w:rsid w:val="00FB75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5F0488B03524B829BAC3D23F14F59F0">
    <w:name w:val="A5F0488B03524B829BAC3D23F14F59F0"/>
  </w:style>
  <w:style w:type="character" w:styleId="PlaceholderText">
    <w:name w:val="Placeholder Text"/>
    <w:basedOn w:val="DefaultParagraphFont"/>
    <w:uiPriority w:val="99"/>
    <w:semiHidden/>
    <w:rsid w:val="008E79C8"/>
    <w:rPr>
      <w:color w:val="808080"/>
    </w:rPr>
  </w:style>
  <w:style w:type="paragraph" w:customStyle="1" w:styleId="39FD76637D634149AB6430D88A4B9830">
    <w:name w:val="39FD76637D634149AB6430D88A4B9830"/>
  </w:style>
  <w:style w:type="paragraph" w:customStyle="1" w:styleId="32C3735480324EC789BA9BAA7BE2C19C">
    <w:name w:val="32C3735480324EC789BA9BAA7BE2C19C"/>
  </w:style>
  <w:style w:type="paragraph" w:customStyle="1" w:styleId="B9AF3CB5EA3C4EF8805ACCA9D50D481F">
    <w:name w:val="B9AF3CB5EA3C4EF8805ACCA9D50D481F"/>
  </w:style>
  <w:style w:type="paragraph" w:customStyle="1" w:styleId="Level2numbered">
    <w:name w:val="Level 2 numbered"/>
    <w:basedOn w:val="Heading2"/>
    <w:link w:val="Level2numberedChar"/>
    <w:qFormat/>
    <w:pPr>
      <w:keepNext w:val="0"/>
      <w:keepLines w:val="0"/>
      <w:numPr>
        <w:ilvl w:val="1"/>
        <w:numId w:val="1"/>
      </w:numPr>
      <w:tabs>
        <w:tab w:val="left" w:pos="1418"/>
      </w:tabs>
      <w:spacing w:before="0" w:after="240" w:line="276" w:lineRule="auto"/>
      <w:ind w:left="1418" w:hanging="851"/>
      <w:outlineLvl w:val="9"/>
    </w:pPr>
    <w:rPr>
      <w:rFonts w:ascii="Arial" w:hAnsi="Arial" w:cs="Arial"/>
      <w:bCs/>
      <w:sz w:val="24"/>
      <w:lang w:eastAsia="en-US"/>
    </w:rPr>
  </w:style>
  <w:style w:type="character" w:customStyle="1" w:styleId="Level2numberedChar">
    <w:name w:val="Level 2 numbered Char"/>
    <w:basedOn w:val="Heading2Char"/>
    <w:link w:val="Level2numbered"/>
    <w:rPr>
      <w:rFonts w:ascii="Arial" w:eastAsiaTheme="majorEastAsia" w:hAnsi="Arial" w:cs="Arial"/>
      <w:bCs/>
      <w:color w:val="0F4761" w:themeColor="accent1" w:themeShade="BF"/>
      <w:sz w:val="24"/>
      <w:szCs w:val="2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paragraph" w:customStyle="1" w:styleId="4DD3459593424F83A1E117179270D9CD">
    <w:name w:val="4DD3459593424F83A1E117179270D9CD"/>
  </w:style>
  <w:style w:type="paragraph" w:customStyle="1" w:styleId="BAAC0E6439D44930A4C9B530936581B2">
    <w:name w:val="BAAC0E6439D44930A4C9B530936581B2"/>
  </w:style>
  <w:style w:type="paragraph" w:customStyle="1" w:styleId="5093719C018549EB98917021F8DDF3ED">
    <w:name w:val="5093719C018549EB98917021F8DDF3ED"/>
  </w:style>
  <w:style w:type="paragraph" w:customStyle="1" w:styleId="D5C0939AB61E49ECA7679FCCC040D4DC">
    <w:name w:val="D5C0939AB61E49ECA7679FCCC040D4DC"/>
  </w:style>
  <w:style w:type="paragraph" w:customStyle="1" w:styleId="068B658BF6594870B0C7226654112450">
    <w:name w:val="068B658BF6594870B0C7226654112450"/>
    <w:rsid w:val="008E79C8"/>
  </w:style>
  <w:style w:type="paragraph" w:customStyle="1" w:styleId="8598704264FC4E64B7C4FFBBCC4926C5">
    <w:name w:val="8598704264FC4E64B7C4FFBBCC4926C5"/>
    <w:rsid w:val="008E79C8"/>
  </w:style>
  <w:style w:type="paragraph" w:customStyle="1" w:styleId="4F5D908C415041F7AF78818C01E9121B">
    <w:name w:val="4F5D908C415041F7AF78818C01E9121B"/>
    <w:rsid w:val="008E79C8"/>
  </w:style>
  <w:style w:type="paragraph" w:customStyle="1" w:styleId="497C9C9D7485431F88D1FDCB081C861B">
    <w:name w:val="497C9C9D7485431F88D1FDCB081C861B"/>
    <w:rsid w:val="008E79C8"/>
  </w:style>
  <w:style w:type="paragraph" w:customStyle="1" w:styleId="E2B8EFC1A2744E168236EC544A16E311">
    <w:name w:val="E2B8EFC1A2744E168236EC544A16E311"/>
    <w:rsid w:val="008E79C8"/>
  </w:style>
  <w:style w:type="paragraph" w:customStyle="1" w:styleId="A9CABEF036234EEBB33B2177D03C6A37">
    <w:name w:val="A9CABEF036234EEBB33B2177D03C6A37"/>
    <w:rsid w:val="008E79C8"/>
  </w:style>
  <w:style w:type="paragraph" w:customStyle="1" w:styleId="6AE31D581F6142D5B2FFBF572D039D55">
    <w:name w:val="6AE31D581F6142D5B2FFBF572D039D55"/>
    <w:rsid w:val="008E79C8"/>
  </w:style>
  <w:style w:type="paragraph" w:customStyle="1" w:styleId="0DD517336CEC429DA4A1F6A02CA3CB7A">
    <w:name w:val="0DD517336CEC429DA4A1F6A02CA3CB7A"/>
    <w:rsid w:val="008E79C8"/>
  </w:style>
  <w:style w:type="paragraph" w:customStyle="1" w:styleId="F083CC5A45814712BACE5D33623A85E4">
    <w:name w:val="F083CC5A45814712BACE5D33623A85E4"/>
    <w:rsid w:val="008E79C8"/>
  </w:style>
  <w:style w:type="paragraph" w:customStyle="1" w:styleId="A7EDBC8514C84B6BAC98CA0A5F8CEC5D">
    <w:name w:val="A7EDBC8514C84B6BAC98CA0A5F8CEC5D"/>
    <w:rsid w:val="008E79C8"/>
  </w:style>
  <w:style w:type="paragraph" w:customStyle="1" w:styleId="7D65ADBA8CA0460887F7F352D6826FC7">
    <w:name w:val="7D65ADBA8CA0460887F7F352D6826FC7"/>
    <w:rsid w:val="008E79C8"/>
  </w:style>
  <w:style w:type="paragraph" w:customStyle="1" w:styleId="0095B4064CFD4F7E87C2B28F8B524FDA">
    <w:name w:val="0095B4064CFD4F7E87C2B28F8B524FDA"/>
    <w:rsid w:val="008E79C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028</Words>
  <Characters>5860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4-12-04T14:35:00Z</dcterms:created>
  <dcterms:modified xsi:type="dcterms:W3CDTF">2024-12-04T14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4-12-04T14:35:08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cb70e3af-c0c9-4415-b018-ebe843c9b52f</vt:lpwstr>
  </property>
  <property fmtid="{D5CDD505-2E9C-101B-9397-08002B2CF9AE}" pid="8" name="MSIP_Label_c69d85d5-6d9e-4305-a294-1f636ec0f2d6_ContentBits">
    <vt:lpwstr>0</vt:lpwstr>
  </property>
</Properties>
</file>